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CS3343 Software Engineering Practice</w:t>
      </w: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Project title:</w:t>
      </w: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 xml:space="preserve">Service Plan Searching Assistant - Search </w:t>
      </w:r>
      <w:proofErr w:type="gramStart"/>
      <w:r>
        <w:rPr>
          <w:rFonts w:ascii="Times New Roman" w:eastAsia="Times New Roman" w:hAnsi="Times New Roman" w:cs="Times New Roman"/>
          <w:sz w:val="48"/>
          <w:szCs w:val="48"/>
        </w:rPr>
        <w:t>It(</w:t>
      </w:r>
      <w:proofErr w:type="gramEnd"/>
      <w:r>
        <w:rPr>
          <w:rFonts w:ascii="Times New Roman" w:eastAsia="Times New Roman" w:hAnsi="Times New Roman" w:cs="Times New Roman"/>
          <w:sz w:val="48"/>
          <w:szCs w:val="48"/>
        </w:rPr>
        <w:t>SI)</w:t>
      </w: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Project Plan</w:t>
      </w: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Group Member:</w:t>
      </w: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g Chi Kin</w:t>
      </w: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u Wei Jian</w:t>
      </w:r>
    </w:p>
    <w:p w:rsidR="00B5189C" w:rsidRDefault="000360AB">
      <w:pPr>
        <w:contextualSpacing w:val="0"/>
        <w:jc w:val="center"/>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Tsui</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Ka</w:t>
      </w:r>
      <w:proofErr w:type="spellEnd"/>
      <w:r>
        <w:rPr>
          <w:rFonts w:ascii="Times New Roman" w:eastAsia="Times New Roman" w:hAnsi="Times New Roman" w:cs="Times New Roman"/>
          <w:sz w:val="28"/>
          <w:szCs w:val="28"/>
        </w:rPr>
        <w:t xml:space="preserve"> Kin</w:t>
      </w: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am Kwan Leong</w:t>
      </w: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han Ching Yi</w:t>
      </w: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rPr>
          <w:rFonts w:ascii="Times New Roman" w:eastAsia="Times New Roman" w:hAnsi="Times New Roman" w:cs="Times New Roman"/>
          <w:sz w:val="48"/>
          <w:szCs w:val="48"/>
        </w:rPr>
      </w:pPr>
      <w:r>
        <w:br w:type="page"/>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of Contents</w:t>
      </w:r>
    </w:p>
    <w:p w:rsidR="00B5189C" w:rsidRDefault="00B5189C">
      <w:pPr>
        <w:contextualSpacing w:val="0"/>
        <w:rPr>
          <w:rFonts w:ascii="Times New Roman" w:eastAsia="Times New Roman" w:hAnsi="Times New Roman" w:cs="Times New Roman"/>
          <w:sz w:val="24"/>
          <w:szCs w:val="24"/>
        </w:rPr>
      </w:pPr>
    </w:p>
    <w:sdt>
      <w:sdtPr>
        <w:id w:val="1075162909"/>
        <w:docPartObj>
          <w:docPartGallery w:val="Table of Contents"/>
          <w:docPartUnique/>
        </w:docPartObj>
      </w:sdtPr>
      <w:sdtEndPr/>
      <w:sdtContent>
        <w:p w:rsidR="00B5189C" w:rsidRDefault="000360AB">
          <w:pPr>
            <w:tabs>
              <w:tab w:val="right" w:pos="9360"/>
            </w:tabs>
            <w:spacing w:before="80" w:line="240" w:lineRule="auto"/>
            <w:contextualSpacing w:val="0"/>
          </w:pPr>
          <w:r>
            <w:fldChar w:fldCharType="begin"/>
          </w:r>
          <w:r>
            <w:instrText xml:space="preserve"> TOC \h \u \z </w:instrText>
          </w:r>
          <w:r>
            <w:fldChar w:fldCharType="separate"/>
          </w:r>
          <w:hyperlink w:anchor="_heo3ksaxh1gn">
            <w:r>
              <w:rPr>
                <w:b/>
              </w:rPr>
              <w:t>Introduction</w:t>
            </w:r>
          </w:hyperlink>
          <w:r>
            <w:rPr>
              <w:b/>
            </w:rPr>
            <w:tab/>
          </w:r>
          <w:r>
            <w:fldChar w:fldCharType="begin"/>
          </w:r>
          <w:r>
            <w:instrText xml:space="preserve"> PAGEREF _heo3ksaxh1gn \h </w:instrText>
          </w:r>
          <w:r>
            <w:fldChar w:fldCharType="separate"/>
          </w:r>
          <w:r>
            <w:rPr>
              <w:b/>
            </w:rPr>
            <w:t>3</w:t>
          </w:r>
          <w:r>
            <w:fldChar w:fldCharType="end"/>
          </w:r>
        </w:p>
        <w:p w:rsidR="00B5189C" w:rsidRDefault="00AC7D69">
          <w:pPr>
            <w:tabs>
              <w:tab w:val="right" w:pos="9360"/>
            </w:tabs>
            <w:spacing w:before="60" w:line="240" w:lineRule="auto"/>
            <w:ind w:left="360"/>
            <w:contextualSpacing w:val="0"/>
          </w:pPr>
          <w:hyperlink w:anchor="_7z7fgrgayzpl">
            <w:r w:rsidR="000360AB">
              <w:t>Project description</w:t>
            </w:r>
          </w:hyperlink>
          <w:r w:rsidR="000360AB">
            <w:tab/>
          </w:r>
          <w:r w:rsidR="000360AB">
            <w:fldChar w:fldCharType="begin"/>
          </w:r>
          <w:r w:rsidR="000360AB">
            <w:instrText xml:space="preserve"> PAGEREF _7z7fgrgayzpl \h </w:instrText>
          </w:r>
          <w:r w:rsidR="000360AB">
            <w:fldChar w:fldCharType="separate"/>
          </w:r>
          <w:r w:rsidR="000360AB">
            <w:t>3</w:t>
          </w:r>
          <w:r w:rsidR="000360AB">
            <w:fldChar w:fldCharType="end"/>
          </w:r>
        </w:p>
        <w:p w:rsidR="00B5189C" w:rsidRDefault="00AC7D69">
          <w:pPr>
            <w:tabs>
              <w:tab w:val="right" w:pos="9360"/>
            </w:tabs>
            <w:spacing w:before="60" w:line="240" w:lineRule="auto"/>
            <w:ind w:left="360"/>
            <w:contextualSpacing w:val="0"/>
          </w:pPr>
          <w:hyperlink w:anchor="_29wqpt4hvl2b">
            <w:r w:rsidR="000360AB">
              <w:t>Objectivities</w:t>
            </w:r>
          </w:hyperlink>
          <w:r w:rsidR="000360AB">
            <w:tab/>
          </w:r>
          <w:r w:rsidR="000360AB">
            <w:fldChar w:fldCharType="begin"/>
          </w:r>
          <w:r w:rsidR="000360AB">
            <w:instrText xml:space="preserve"> PAGEREF _29wqpt4hvl2b \h </w:instrText>
          </w:r>
          <w:r w:rsidR="000360AB">
            <w:fldChar w:fldCharType="separate"/>
          </w:r>
          <w:r w:rsidR="000360AB">
            <w:t>3</w:t>
          </w:r>
          <w:r w:rsidR="000360AB">
            <w:fldChar w:fldCharType="end"/>
          </w:r>
        </w:p>
        <w:p w:rsidR="00B5189C" w:rsidRDefault="00AC7D69">
          <w:pPr>
            <w:tabs>
              <w:tab w:val="right" w:pos="9360"/>
            </w:tabs>
            <w:spacing w:before="60" w:line="240" w:lineRule="auto"/>
            <w:ind w:left="360"/>
            <w:contextualSpacing w:val="0"/>
          </w:pPr>
          <w:hyperlink w:anchor="_csd6ctsyb3e6">
            <w:r w:rsidR="000360AB">
              <w:t>StakeHolders</w:t>
            </w:r>
          </w:hyperlink>
          <w:r w:rsidR="000360AB">
            <w:tab/>
          </w:r>
          <w:r w:rsidR="000360AB">
            <w:fldChar w:fldCharType="begin"/>
          </w:r>
          <w:r w:rsidR="000360AB">
            <w:instrText xml:space="preserve"> PAGEREF _csd6ctsyb3e6 \h </w:instrText>
          </w:r>
          <w:r w:rsidR="000360AB">
            <w:fldChar w:fldCharType="separate"/>
          </w:r>
          <w:r w:rsidR="000360AB">
            <w:t>3</w:t>
          </w:r>
          <w:r w:rsidR="000360AB">
            <w:fldChar w:fldCharType="end"/>
          </w:r>
        </w:p>
        <w:p w:rsidR="00B5189C" w:rsidRDefault="00AC7D69">
          <w:pPr>
            <w:tabs>
              <w:tab w:val="right" w:pos="9360"/>
            </w:tabs>
            <w:spacing w:before="200" w:line="240" w:lineRule="auto"/>
            <w:contextualSpacing w:val="0"/>
          </w:pPr>
          <w:hyperlink w:anchor="_wratyim1l70y">
            <w:r w:rsidR="000360AB">
              <w:rPr>
                <w:b/>
              </w:rPr>
              <w:t>Software development methodology</w:t>
            </w:r>
          </w:hyperlink>
          <w:r w:rsidR="000360AB">
            <w:rPr>
              <w:b/>
            </w:rPr>
            <w:tab/>
          </w:r>
          <w:r w:rsidR="000360AB">
            <w:fldChar w:fldCharType="begin"/>
          </w:r>
          <w:r w:rsidR="000360AB">
            <w:instrText xml:space="preserve"> PAGEREF _wratyim1l70y \h </w:instrText>
          </w:r>
          <w:r w:rsidR="000360AB">
            <w:fldChar w:fldCharType="separate"/>
          </w:r>
          <w:r w:rsidR="000360AB">
            <w:rPr>
              <w:b/>
            </w:rPr>
            <w:t>5</w:t>
          </w:r>
          <w:r w:rsidR="000360AB">
            <w:fldChar w:fldCharType="end"/>
          </w:r>
        </w:p>
        <w:p w:rsidR="00B5189C" w:rsidRDefault="00AC7D69">
          <w:pPr>
            <w:tabs>
              <w:tab w:val="right" w:pos="9360"/>
            </w:tabs>
            <w:spacing w:before="200" w:line="240" w:lineRule="auto"/>
            <w:contextualSpacing w:val="0"/>
          </w:pPr>
          <w:hyperlink w:anchor="_pgprk1omd2iv">
            <w:r w:rsidR="000360AB">
              <w:rPr>
                <w:b/>
              </w:rPr>
              <w:t>Role description</w:t>
            </w:r>
          </w:hyperlink>
          <w:r w:rsidR="000360AB">
            <w:rPr>
              <w:b/>
            </w:rPr>
            <w:tab/>
          </w:r>
          <w:r w:rsidR="000360AB">
            <w:fldChar w:fldCharType="begin"/>
          </w:r>
          <w:r w:rsidR="000360AB">
            <w:instrText xml:space="preserve"> PAGEREF _pgprk1omd2iv \h </w:instrText>
          </w:r>
          <w:r w:rsidR="000360AB">
            <w:fldChar w:fldCharType="separate"/>
          </w:r>
          <w:r w:rsidR="000360AB">
            <w:rPr>
              <w:b/>
            </w:rPr>
            <w:t>5</w:t>
          </w:r>
          <w:r w:rsidR="000360AB">
            <w:fldChar w:fldCharType="end"/>
          </w:r>
        </w:p>
        <w:p w:rsidR="00B5189C" w:rsidRDefault="00AC7D69">
          <w:pPr>
            <w:tabs>
              <w:tab w:val="right" w:pos="9360"/>
            </w:tabs>
            <w:spacing w:before="200" w:line="240" w:lineRule="auto"/>
            <w:contextualSpacing w:val="0"/>
          </w:pPr>
          <w:hyperlink w:anchor="_xlaesgpoj7vi">
            <w:r w:rsidR="000360AB">
              <w:rPr>
                <w:b/>
              </w:rPr>
              <w:t>Development tools</w:t>
            </w:r>
          </w:hyperlink>
          <w:r w:rsidR="000360AB">
            <w:rPr>
              <w:b/>
            </w:rPr>
            <w:tab/>
          </w:r>
          <w:r w:rsidR="000360AB">
            <w:fldChar w:fldCharType="begin"/>
          </w:r>
          <w:r w:rsidR="000360AB">
            <w:instrText xml:space="preserve"> PAGEREF _xlaesgpoj7vi \h </w:instrText>
          </w:r>
          <w:r w:rsidR="000360AB">
            <w:fldChar w:fldCharType="separate"/>
          </w:r>
          <w:r w:rsidR="000360AB">
            <w:rPr>
              <w:b/>
            </w:rPr>
            <w:t>6</w:t>
          </w:r>
          <w:r w:rsidR="000360AB">
            <w:fldChar w:fldCharType="end"/>
          </w:r>
        </w:p>
        <w:p w:rsidR="00B5189C" w:rsidRDefault="00AC7D69">
          <w:pPr>
            <w:tabs>
              <w:tab w:val="right" w:pos="9360"/>
            </w:tabs>
            <w:spacing w:before="200" w:line="240" w:lineRule="auto"/>
            <w:contextualSpacing w:val="0"/>
          </w:pPr>
          <w:hyperlink w:anchor="_cuc62vtrn9bf">
            <w:r w:rsidR="000360AB">
              <w:rPr>
                <w:b/>
              </w:rPr>
              <w:t>Configuration management</w:t>
            </w:r>
          </w:hyperlink>
          <w:r w:rsidR="000360AB">
            <w:rPr>
              <w:b/>
            </w:rPr>
            <w:tab/>
          </w:r>
          <w:r w:rsidR="000360AB">
            <w:fldChar w:fldCharType="begin"/>
          </w:r>
          <w:r w:rsidR="000360AB">
            <w:instrText xml:space="preserve"> PAGEREF _cuc62vtrn9bf \h </w:instrText>
          </w:r>
          <w:r w:rsidR="000360AB">
            <w:fldChar w:fldCharType="separate"/>
          </w:r>
          <w:r w:rsidR="000360AB">
            <w:rPr>
              <w:b/>
            </w:rPr>
            <w:t>6</w:t>
          </w:r>
          <w:r w:rsidR="000360AB">
            <w:fldChar w:fldCharType="end"/>
          </w:r>
        </w:p>
        <w:p w:rsidR="00B5189C" w:rsidRDefault="00AC7D69">
          <w:pPr>
            <w:tabs>
              <w:tab w:val="right" w:pos="9360"/>
            </w:tabs>
            <w:spacing w:before="200" w:line="240" w:lineRule="auto"/>
            <w:contextualSpacing w:val="0"/>
          </w:pPr>
          <w:hyperlink w:anchor="_1tudkxo4683o">
            <w:r w:rsidR="000360AB">
              <w:rPr>
                <w:b/>
              </w:rPr>
              <w:t>Work breakdown structure</w:t>
            </w:r>
          </w:hyperlink>
          <w:r w:rsidR="000360AB">
            <w:rPr>
              <w:b/>
            </w:rPr>
            <w:tab/>
          </w:r>
          <w:r w:rsidR="000360AB">
            <w:fldChar w:fldCharType="begin"/>
          </w:r>
          <w:r w:rsidR="000360AB">
            <w:instrText xml:space="preserve"> PAGEREF _1tudkxo4683o \h </w:instrText>
          </w:r>
          <w:r w:rsidR="000360AB">
            <w:fldChar w:fldCharType="separate"/>
          </w:r>
          <w:r w:rsidR="000360AB">
            <w:rPr>
              <w:b/>
            </w:rPr>
            <w:t>7</w:t>
          </w:r>
          <w:r w:rsidR="000360AB">
            <w:fldChar w:fldCharType="end"/>
          </w:r>
        </w:p>
        <w:p w:rsidR="00B5189C" w:rsidRDefault="00AC7D69">
          <w:pPr>
            <w:tabs>
              <w:tab w:val="right" w:pos="9360"/>
            </w:tabs>
            <w:spacing w:before="200" w:line="240" w:lineRule="auto"/>
            <w:contextualSpacing w:val="0"/>
          </w:pPr>
          <w:hyperlink w:anchor="_preyq179rft5">
            <w:r w:rsidR="000360AB">
              <w:rPr>
                <w:b/>
              </w:rPr>
              <w:t>Project schedule(with Gantt chart)</w:t>
            </w:r>
          </w:hyperlink>
          <w:r w:rsidR="000360AB">
            <w:rPr>
              <w:b/>
            </w:rPr>
            <w:tab/>
          </w:r>
          <w:r w:rsidR="000360AB">
            <w:fldChar w:fldCharType="begin"/>
          </w:r>
          <w:r w:rsidR="000360AB">
            <w:instrText xml:space="preserve"> PAGEREF _preyq179rft5 \h </w:instrText>
          </w:r>
          <w:r w:rsidR="000360AB">
            <w:fldChar w:fldCharType="separate"/>
          </w:r>
          <w:r w:rsidR="000360AB">
            <w:rPr>
              <w:b/>
            </w:rPr>
            <w:t>8</w:t>
          </w:r>
          <w:r w:rsidR="000360AB">
            <w:fldChar w:fldCharType="end"/>
          </w:r>
        </w:p>
        <w:p w:rsidR="00B5189C" w:rsidRDefault="00AC7D69">
          <w:pPr>
            <w:tabs>
              <w:tab w:val="right" w:pos="9360"/>
            </w:tabs>
            <w:spacing w:before="200" w:after="80" w:line="240" w:lineRule="auto"/>
            <w:contextualSpacing w:val="0"/>
          </w:pPr>
          <w:hyperlink w:anchor="_ojtuxwga8wg7">
            <w:r w:rsidR="000360AB">
              <w:rPr>
                <w:b/>
              </w:rPr>
              <w:t>Deliverables</w:t>
            </w:r>
          </w:hyperlink>
          <w:r w:rsidR="000360AB">
            <w:rPr>
              <w:b/>
            </w:rPr>
            <w:tab/>
          </w:r>
          <w:r w:rsidR="000360AB">
            <w:fldChar w:fldCharType="begin"/>
          </w:r>
          <w:r w:rsidR="000360AB">
            <w:instrText xml:space="preserve"> PAGEREF _ojtuxwga8wg7 \h </w:instrText>
          </w:r>
          <w:r w:rsidR="000360AB">
            <w:fldChar w:fldCharType="separate"/>
          </w:r>
          <w:r w:rsidR="000360AB">
            <w:rPr>
              <w:b/>
            </w:rPr>
            <w:t>9</w:t>
          </w:r>
          <w:r w:rsidR="000360AB">
            <w:fldChar w:fldCharType="end"/>
          </w:r>
          <w:r w:rsidR="000360AB">
            <w:fldChar w:fldCharType="end"/>
          </w:r>
        </w:p>
      </w:sdtContent>
    </w:sdt>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br w:type="page"/>
      </w:r>
    </w:p>
    <w:p w:rsidR="00B5189C" w:rsidRDefault="000360AB">
      <w:pPr>
        <w:pStyle w:val="1"/>
        <w:contextualSpacing w:val="0"/>
      </w:pPr>
      <w:bookmarkStart w:id="0" w:name="_heo3ksaxh1gn" w:colFirst="0" w:colLast="0"/>
      <w:bookmarkEnd w:id="0"/>
      <w:r>
        <w:lastRenderedPageBreak/>
        <w:t>Introduction</w:t>
      </w:r>
    </w:p>
    <w:p w:rsidR="00B5189C" w:rsidRDefault="00B5189C">
      <w:pPr>
        <w:contextualSpacing w:val="0"/>
        <w:rPr>
          <w:rFonts w:ascii="Times New Roman" w:eastAsia="Times New Roman" w:hAnsi="Times New Roman" w:cs="Times New Roman"/>
          <w:sz w:val="24"/>
          <w:szCs w:val="24"/>
        </w:rPr>
      </w:pPr>
    </w:p>
    <w:p w:rsidR="00B5189C" w:rsidRDefault="000360AB">
      <w:pPr>
        <w:pStyle w:val="2"/>
        <w:numPr>
          <w:ilvl w:val="0"/>
          <w:numId w:val="4"/>
        </w:numPr>
      </w:pPr>
      <w:bookmarkStart w:id="1" w:name="_7z7fgrgayzpl" w:colFirst="0" w:colLast="0"/>
      <w:bookmarkEnd w:id="1"/>
      <w:r>
        <w:t>Project description</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eneral, everyone will visit the service provider to collect the information of a service plan. In Hong Kong, there are 8 or above mobile service providers. Therefore, they need to visit the different service providers when they need to join a new plan or change a plan. For the general public, it is not efficiency. Moreover, the consumer needs to spend a lot of time viewing every service plan. </w:t>
      </w:r>
    </w:p>
    <w:p w:rsidR="00B5189C" w:rsidRDefault="00B5189C">
      <w:pPr>
        <w:contextualSpacing w:val="0"/>
        <w:rPr>
          <w:rFonts w:ascii="Times New Roman" w:eastAsia="Times New Roman" w:hAnsi="Times New Roman" w:cs="Times New Roman"/>
          <w:sz w:val="24"/>
          <w:szCs w:val="24"/>
        </w:rPr>
      </w:pPr>
    </w:p>
    <w:p w:rsidR="00B5189C" w:rsidRDefault="000360AB">
      <w:pPr>
        <w:pStyle w:val="2"/>
        <w:numPr>
          <w:ilvl w:val="0"/>
          <w:numId w:val="1"/>
        </w:numPr>
      </w:pPr>
      <w:bookmarkStart w:id="2" w:name="_29wqpt4hvl2b" w:colFirst="0" w:colLast="0"/>
      <w:bookmarkEnd w:id="2"/>
      <w:r>
        <w:t>Objectivities</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ims of the project is to solve the collecting service plans inefficient problem. For solving this problem, we will develop a self-service system. In this system, the consumer can get a list of service plan according to their requirements. Therefore, it can reduce their searching time. Also, it seems like a helping tool for consumer selecting a plan. </w:t>
      </w:r>
    </w:p>
    <w:p w:rsidR="00B5189C" w:rsidRDefault="00B5189C">
      <w:pPr>
        <w:contextualSpacing w:val="0"/>
        <w:rPr>
          <w:rFonts w:ascii="Times New Roman" w:eastAsia="Times New Roman" w:hAnsi="Times New Roman" w:cs="Times New Roman"/>
          <w:sz w:val="24"/>
          <w:szCs w:val="24"/>
        </w:rPr>
      </w:pPr>
    </w:p>
    <w:p w:rsidR="00B5189C" w:rsidRDefault="000360AB">
      <w:pPr>
        <w:pStyle w:val="2"/>
        <w:numPr>
          <w:ilvl w:val="0"/>
          <w:numId w:val="2"/>
        </w:numPr>
      </w:pPr>
      <w:bookmarkStart w:id="3" w:name="_csd6ctsyb3e6" w:colFirst="0" w:colLast="0"/>
      <w:bookmarkEnd w:id="3"/>
      <w:proofErr w:type="spellStart"/>
      <w:r>
        <w:t>StakeHolders</w:t>
      </w:r>
      <w:proofErr w:type="spellEnd"/>
    </w:p>
    <w:p w:rsidR="00B5189C" w:rsidRDefault="00B5189C">
      <w:pPr>
        <w:contextualSpacing w:val="0"/>
        <w:rPr>
          <w:rFonts w:ascii="Times New Roman" w:eastAsia="Times New Roman" w:hAnsi="Times New Roman" w:cs="Times New Roman"/>
          <w:sz w:val="24"/>
          <w:szCs w:val="24"/>
        </w:rPr>
      </w:pPr>
    </w:p>
    <w:tbl>
      <w:tblPr>
        <w:tblStyle w:val="a5"/>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Position</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ernal/ External</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Manager</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ernal</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manager can create a new plan, delete the plan, and update it. Also, they can view the user’s service plan.</w:t>
            </w:r>
          </w:p>
        </w:tc>
      </w:tr>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External</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can search the service plan according to their requirement. Also, they can select a plan and check out it.</w:t>
            </w:r>
          </w:p>
        </w:tc>
      </w:tr>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er</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nal </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er can design the system structure, develop the system, and test the system.</w:t>
            </w:r>
          </w:p>
        </w:tc>
      </w:tr>
    </w:tbl>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b/>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b/>
          <w:sz w:val="24"/>
          <w:szCs w:val="24"/>
        </w:rPr>
      </w:pPr>
      <w:r>
        <w:br w:type="page"/>
      </w:r>
    </w:p>
    <w:p w:rsidR="00B5189C" w:rsidRDefault="000360AB">
      <w:pPr>
        <w:pStyle w:val="1"/>
        <w:contextualSpacing w:val="0"/>
      </w:pPr>
      <w:bookmarkStart w:id="4" w:name="_wratyim1l70y" w:colFirst="0" w:colLast="0"/>
      <w:bookmarkEnd w:id="4"/>
      <w:r>
        <w:lastRenderedPageBreak/>
        <w:t xml:space="preserve">Software development methodology </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In the software life cycle, it has 3 components which are a set of activities, deliverables and quality control measures. For our project, we adopt the linear waterfall model.</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mc:AlternateContent>
          <mc:Choice Requires="wpg">
            <w:drawing>
              <wp:inline distT="114300" distB="114300" distL="114300" distR="114300">
                <wp:extent cx="5257800" cy="4562475"/>
                <wp:effectExtent l="0" t="0" r="0" b="0"/>
                <wp:docPr id="1" name="群組 1"/>
                <wp:cNvGraphicFramePr/>
                <a:graphic xmlns:a="http://schemas.openxmlformats.org/drawingml/2006/main">
                  <a:graphicData uri="http://schemas.microsoft.com/office/word/2010/wordprocessingGroup">
                    <wpg:wgp>
                      <wpg:cNvGrpSpPr/>
                      <wpg:grpSpPr>
                        <a:xfrm>
                          <a:off x="0" y="0"/>
                          <a:ext cx="5257800" cy="4562475"/>
                          <a:chOff x="504825" y="523875"/>
                          <a:chExt cx="5238825" cy="4548150"/>
                        </a:xfrm>
                      </wpg:grpSpPr>
                      <wps:wsp>
                        <wps:cNvPr id="2" name="矩形 2"/>
                        <wps:cNvSpPr/>
                        <wps:spPr>
                          <a:xfrm>
                            <a:off x="504825" y="523875"/>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Define the requirements</w:t>
                              </w:r>
                            </w:p>
                          </w:txbxContent>
                        </wps:txbx>
                        <wps:bodyPr spcFirstLastPara="1" wrap="square" lIns="91425" tIns="91425" rIns="91425" bIns="91425" anchor="ctr" anchorCtr="0"/>
                      </wps:wsp>
                      <wps:wsp>
                        <wps:cNvPr id="3" name="矩形 3"/>
                        <wps:cNvSpPr/>
                        <wps:spPr>
                          <a:xfrm>
                            <a:off x="1504950" y="1514550"/>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Design the solution</w:t>
                              </w:r>
                            </w:p>
                          </w:txbxContent>
                        </wps:txbx>
                        <wps:bodyPr spcFirstLastPara="1" wrap="square" lIns="91425" tIns="91425" rIns="91425" bIns="91425" anchor="ctr" anchorCtr="0"/>
                      </wps:wsp>
                      <wps:wsp>
                        <wps:cNvPr id="4" name="矩形 4"/>
                        <wps:cNvSpPr/>
                        <wps:spPr>
                          <a:xfrm>
                            <a:off x="4362450" y="4395825"/>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Maintain the system</w:t>
                              </w:r>
                            </w:p>
                          </w:txbxContent>
                        </wps:txbx>
                        <wps:bodyPr spcFirstLastPara="1" wrap="square" lIns="91425" tIns="91425" rIns="91425" bIns="91425" anchor="ctr" anchorCtr="0"/>
                      </wps:wsp>
                      <wps:wsp>
                        <wps:cNvPr id="5" name="矩形 5"/>
                        <wps:cNvSpPr/>
                        <wps:spPr>
                          <a:xfrm>
                            <a:off x="2371800" y="2481300"/>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Implement the solution</w:t>
                              </w:r>
                            </w:p>
                          </w:txbxContent>
                        </wps:txbx>
                        <wps:bodyPr spcFirstLastPara="1" wrap="square" lIns="91425" tIns="91425" rIns="91425" bIns="91425" anchor="ctr" anchorCtr="0"/>
                      </wps:wsp>
                      <wps:wsp>
                        <wps:cNvPr id="6" name="矩形 6"/>
                        <wps:cNvSpPr/>
                        <wps:spPr>
                          <a:xfrm>
                            <a:off x="3333750" y="3476625"/>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Test the system</w:t>
                              </w:r>
                            </w:p>
                          </w:txbxContent>
                        </wps:txbx>
                        <wps:bodyPr spcFirstLastPara="1" wrap="square" lIns="91425" tIns="91425" rIns="91425" bIns="91425" anchor="ctr" anchorCtr="0"/>
                      </wps:wsp>
                      <wps:wsp>
                        <wps:cNvPr id="7" name="肘形接點 7"/>
                        <wps:cNvCnPr/>
                        <wps:spPr>
                          <a:xfrm>
                            <a:off x="1886025" y="861975"/>
                            <a:ext cx="600000" cy="861900"/>
                          </a:xfrm>
                          <a:prstGeom prst="bentConnector2">
                            <a:avLst/>
                          </a:prstGeom>
                          <a:noFill/>
                          <a:ln w="9525" cap="flat" cmpd="sng">
                            <a:solidFill>
                              <a:srgbClr val="000000"/>
                            </a:solidFill>
                            <a:prstDash val="solid"/>
                            <a:round/>
                            <a:headEnd type="none" w="med" len="med"/>
                            <a:tailEnd type="stealth" w="med" len="med"/>
                          </a:ln>
                        </wps:spPr>
                        <wps:bodyPr/>
                      </wps:wsp>
                      <wps:wsp>
                        <wps:cNvPr id="8" name="肘形接點 8"/>
                        <wps:cNvCnPr/>
                        <wps:spPr>
                          <a:xfrm>
                            <a:off x="2886150" y="1852650"/>
                            <a:ext cx="176400" cy="628800"/>
                          </a:xfrm>
                          <a:prstGeom prst="bentConnector2">
                            <a:avLst/>
                          </a:prstGeom>
                          <a:noFill/>
                          <a:ln w="9525" cap="flat" cmpd="sng">
                            <a:solidFill>
                              <a:srgbClr val="000000"/>
                            </a:solidFill>
                            <a:prstDash val="solid"/>
                            <a:round/>
                            <a:headEnd type="none" w="med" len="med"/>
                            <a:tailEnd type="stealth" w="med" len="med"/>
                          </a:ln>
                        </wps:spPr>
                        <wps:bodyPr/>
                      </wps:wsp>
                      <wps:wsp>
                        <wps:cNvPr id="9" name="肘形接點 9"/>
                        <wps:cNvCnPr/>
                        <wps:spPr>
                          <a:xfrm>
                            <a:off x="3753000" y="2819400"/>
                            <a:ext cx="371400" cy="828600"/>
                          </a:xfrm>
                          <a:prstGeom prst="bentConnector2">
                            <a:avLst/>
                          </a:prstGeom>
                          <a:noFill/>
                          <a:ln w="9525" cap="flat" cmpd="sng">
                            <a:solidFill>
                              <a:srgbClr val="000000"/>
                            </a:solidFill>
                            <a:prstDash val="solid"/>
                            <a:round/>
                            <a:headEnd type="none" w="med" len="med"/>
                            <a:tailEnd type="stealth" w="med" len="med"/>
                          </a:ln>
                        </wps:spPr>
                        <wps:bodyPr/>
                      </wps:wsp>
                      <wps:wsp>
                        <wps:cNvPr id="10" name="肘形接點 10"/>
                        <wps:cNvCnPr/>
                        <wps:spPr>
                          <a:xfrm>
                            <a:off x="4714950" y="3814725"/>
                            <a:ext cx="338100" cy="581100"/>
                          </a:xfrm>
                          <a:prstGeom prst="bentConnector2">
                            <a:avLst/>
                          </a:prstGeom>
                          <a:noFill/>
                          <a:ln w="9525" cap="flat" cmpd="sng">
                            <a:solidFill>
                              <a:srgbClr val="000000"/>
                            </a:solidFill>
                            <a:prstDash val="solid"/>
                            <a:round/>
                            <a:headEnd type="none" w="med" len="med"/>
                            <a:tailEnd type="stealth" w="med" len="med"/>
                          </a:ln>
                        </wps:spPr>
                        <wps:bodyPr/>
                      </wps:wsp>
                      <wps:wsp>
                        <wps:cNvPr id="11" name="肘形接點 11"/>
                        <wps:cNvCnPr/>
                        <wps:spPr>
                          <a:xfrm rot="10800000">
                            <a:off x="1195350" y="1200225"/>
                            <a:ext cx="3167100" cy="3533700"/>
                          </a:xfrm>
                          <a:prstGeom prst="bentConnector2">
                            <a:avLst/>
                          </a:prstGeom>
                          <a:noFill/>
                          <a:ln w="9525" cap="flat" cmpd="sng">
                            <a:solidFill>
                              <a:srgbClr val="000000"/>
                            </a:solidFill>
                            <a:prstDash val="solid"/>
                            <a:round/>
                            <a:headEnd type="none" w="med" len="med"/>
                            <a:tailEnd type="stealth" w="med" len="med"/>
                          </a:ln>
                        </wps:spPr>
                        <wps:bodyPr/>
                      </wps:wsp>
                      <wps:wsp>
                        <wps:cNvPr id="12" name="肘形接點 12"/>
                        <wps:cNvCnPr/>
                        <wps:spPr>
                          <a:xfrm rot="-5400000">
                            <a:off x="686100" y="3466800"/>
                            <a:ext cx="2514600" cy="600"/>
                          </a:xfrm>
                          <a:prstGeom prst="bentConnector3">
                            <a:avLst>
                              <a:gd name="adj1" fmla="val 50000"/>
                            </a:avLst>
                          </a:prstGeom>
                          <a:noFill/>
                          <a:ln w="9525" cap="flat" cmpd="sng">
                            <a:solidFill>
                              <a:srgbClr val="000000"/>
                            </a:solidFill>
                            <a:prstDash val="solid"/>
                            <a:round/>
                            <a:headEnd type="none" w="med" len="med"/>
                            <a:tailEnd type="stealth" w="med" len="med"/>
                          </a:ln>
                        </wps:spPr>
                        <wps:bodyPr/>
                      </wps:wsp>
                      <wps:wsp>
                        <wps:cNvPr id="13" name="肘形接點 13"/>
                        <wps:cNvCnPr/>
                        <wps:spPr>
                          <a:xfrm rot="-5400000">
                            <a:off x="2000550" y="3933525"/>
                            <a:ext cx="1600200" cy="600"/>
                          </a:xfrm>
                          <a:prstGeom prst="bentConnector3">
                            <a:avLst>
                              <a:gd name="adj1" fmla="val 50000"/>
                            </a:avLst>
                          </a:prstGeom>
                          <a:noFill/>
                          <a:ln w="9525" cap="flat" cmpd="sng">
                            <a:solidFill>
                              <a:srgbClr val="000000"/>
                            </a:solidFill>
                            <a:prstDash val="solid"/>
                            <a:round/>
                            <a:headEnd type="none" w="med" len="med"/>
                            <a:tailEnd type="stealth" w="med" len="med"/>
                          </a:ln>
                        </wps:spPr>
                        <wps:bodyPr/>
                      </wps:wsp>
                      <wps:wsp>
                        <wps:cNvPr id="14" name="肘形接點 14"/>
                        <wps:cNvCnPr/>
                        <wps:spPr>
                          <a:xfrm rot="-5400000">
                            <a:off x="3476850" y="4447800"/>
                            <a:ext cx="552600" cy="600"/>
                          </a:xfrm>
                          <a:prstGeom prst="bentConnector3">
                            <a:avLst>
                              <a:gd name="adj1" fmla="val 49986"/>
                            </a:avLst>
                          </a:prstGeom>
                          <a:noFill/>
                          <a:ln w="9525" cap="flat" cmpd="sng">
                            <a:solidFill>
                              <a:srgbClr val="000000"/>
                            </a:solidFill>
                            <a:prstDash val="solid"/>
                            <a:round/>
                            <a:headEnd type="none" w="med" len="med"/>
                            <a:tailEnd type="stealth" w="med" len="med"/>
                          </a:ln>
                        </wps:spPr>
                        <wps:bodyPr/>
                      </wps:wsp>
                    </wpg:wgp>
                  </a:graphicData>
                </a:graphic>
              </wp:inline>
            </w:drawing>
          </mc:Choice>
          <mc:Fallback>
            <w:pict>
              <v:group id="群組 1" o:spid="_x0000_s1026" style="width:414pt;height:359.25pt;mso-position-horizontal-relative:char;mso-position-vertical-relative:line" coordorigin="5048,5238" coordsize="52388,4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">
                <v:rect id="矩形 2" o:spid="_x0000_s1027" style="position:absolute;left:5048;top:5238;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OkL8IA&#10;AADaAAAADwAAAGRycy9kb3ducmV2LnhtbESPQYvCMBSE74L/ITzBm6YqLFKNshZEQUGsCnt8NG/b&#10;ss1LaaJWf/1GEDwOM/MNM1+2phI3alxpWcFoGIEgzqwuOVdwPq0HUxDOI2usLJOCBzlYLrqdOcba&#10;3vlIt9TnIkDYxaig8L6OpXRZQQbd0NbEwfu1jUEfZJNL3eA9wE0lx1H0JQ2WHBYKrCkpKPtLr0bB&#10;ZL9xyeqY7qRbHy77yfPxU/pEqX6v/Z6B8NT6T/jd3moFY3hdCTdAL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A6QvwgAAANoAAAAPAAAAAAAAAAAAAAAAAJgCAABkcnMvZG93&#10;bnJldi54bWxQSwUGAAAAAAQABAD1AAAAhwM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Define the requirements</w:t>
                        </w:r>
                      </w:p>
                    </w:txbxContent>
                  </v:textbox>
                </v:rect>
                <v:rect id="矩形 3" o:spid="_x0000_s1028" style="position:absolute;left:15049;top:15145;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8BtMMA&#10;AADaAAAADwAAAGRycy9kb3ducmV2LnhtbESPQWvCQBSE7wX/w/IK3uqmCqVEV9GAKBgoiS14fGRf&#10;k9Ds27C7avTXdwsFj8PMN8MsVoPpxIWcby0reJ0kIIgrq1uuFXwety/vIHxA1thZJgU38rBajp4W&#10;mGp75YIuZahFLGGfooImhD6V0lcNGfQT2xNH79s6gyFKV0vt8BrLTSenSfImDbYcFxrsKWuo+inP&#10;RsEs3/lsU5QH6bcfX/nsfju1IVNq/Dys5yACDeER/qf3OnLwdyXeA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k8BtM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Design the solution</w:t>
                        </w:r>
                      </w:p>
                    </w:txbxContent>
                  </v:textbox>
                </v:rect>
                <v:rect id="矩形 4" o:spid="_x0000_s1029" style="position:absolute;left:43624;top:43958;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aZwMMA&#10;AADaAAAADwAAAGRycy9kb3ducmV2LnhtbESP3YrCMBSE7xd8h3AE79bUH0S6RtGCrKAg1l3Yy0Nz&#10;bIvNSWmyWn16IwheDjPzDTNbtKYSF2pcaVnBoB+BIM6sLjlX8HNcf05BOI+ssbJMCm7kYDHvfMww&#10;1vbKB7qkPhcBwi5GBYX3dSylywoy6Pq2Jg7eyTYGfZBNLnWD1wA3lRxG0UQaLDksFFhTUlB2Tv+N&#10;gtHu2yWrQ7qVbr3/3Y3ut7/SJ0r1uu3yC4Sn1r/Dr/ZGKxjD80q4AX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aaZwM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Maintain the system</w:t>
                        </w:r>
                      </w:p>
                    </w:txbxContent>
                  </v:textbox>
                </v:rect>
                <v:rect id="矩形 5" o:spid="_x0000_s1030" style="position:absolute;left:23718;top:24813;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o8W8MA&#10;AADaAAAADwAAAGRycy9kb3ducmV2LnhtbESPQYvCMBSE7wv+h/AEb2uqokjXKFqQFRTEugt7fDTP&#10;tti8lCar1V9vBMHjMDPfMLNFaypxocaVlhUM+hEI4szqknMFP8f15xSE88gaK8uk4EYOFvPOxwxj&#10;ba98oEvqcxEg7GJUUHhfx1K6rCCDrm9r4uCdbGPQB9nkUjd4DXBTyWEUTaTBksNCgTUlBWXn9N8o&#10;GO2+XbI6pFvp1vvf3eh++yt9olSv2y6/QHhq/Tv8am+0gjE8r4QbIO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o8W8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Implement the solution</w:t>
                        </w:r>
                      </w:p>
                    </w:txbxContent>
                  </v:textbox>
                </v:rect>
                <v:rect id="矩形 6" o:spid="_x0000_s1031" style="position:absolute;left:33337;top:34766;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iiLMMA&#10;AADaAAAADwAAAGRycy9kb3ducmV2LnhtbESPQYvCMBSE74L/ITxhbzZ1BZGuUbQgK6ywWF3w+Gie&#10;bbF5KU3U6q83C4LHYWa+YWaLztTiSq2rLCsYRTEI4tzqigsFh/16OAXhPLLG2jIpuJODxbzfm2Gi&#10;7Y13dM18IQKEXYIKSu+bREqXl2TQRbYhDt7JtgZ9kG0hdYu3ADe1/IzjiTRYcVgosaG0pPycXYyC&#10;8fbbpatd9iPd+vdvO37cj5VPlfoYdMsvEJ46/w6/2hutYAL/V8IN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jiiLM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Test the system</w:t>
                        </w:r>
                      </w:p>
                    </w:txbxContent>
                  </v:textbox>
                </v:rect>
                <v:shapetype id="_x0000_t33" coordsize="21600,21600" o:spt="33" o:oned="t" path="m,l21600,r,21600e" filled="f">
                  <v:stroke joinstyle="miter"/>
                  <v:path arrowok="t" fillok="f" o:connecttype="none"/>
                  <o:lock v:ext="edit" shapetype="t"/>
                </v:shapetype>
                <v:shape id="肘形接點 7" o:spid="_x0000_s1032" type="#_x0000_t33" style="position:absolute;left:18860;top:8619;width:6000;height:861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BLysMAAADaAAAADwAAAGRycy9kb3ducmV2LnhtbESPQYvCMBSE74L/ITzBm6Z6cKVrlF1R&#10;UNaDVnGvj+bZFpuX0kSt/nojCB6HmfmGmcwaU4or1a6wrGDQj0AQp1YXnCk47Je9MQjnkTWWlknB&#10;nRzMpu3WBGNtb7yja+IzESDsYlSQe1/FUro0J4Oubyvi4J1sbdAHWWdS13gLcFPKYRSNpMGCw0KO&#10;Fc1zSs/JxShY7v9/j9lxt9gko79HsR3KdH0+KdXtND/fIDw1/hN+t1dawRe8roQbIK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mQS8rDAAAA2gAAAA8AAAAAAAAAAAAA&#10;AAAAoQIAAGRycy9kb3ducmV2LnhtbFBLBQYAAAAABAAEAPkAAACRAwAAAAA=&#10;">
                  <v:stroke endarrow="classic" joinstyle="round"/>
                </v:shape>
                <v:shape id="肘形接點 8" o:spid="_x0000_s1033" type="#_x0000_t33" style="position:absolute;left:28861;top:18526;width:1764;height:628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fuMIAAADaAAAADwAAAGRycy9kb3ducmV2LnhtbERPTWuDQBC9F/Iflgn01qz1EIpxE5LS&#10;QEt7aDSY6+BOVHRnxd2q7a/vHgI5Pt53uptNJ0YaXGNZwfMqAkFcWt1wpeCcH59eQDiPrLGzTAp+&#10;ycFuu3hIMdF24hONma9ECGGXoILa+z6R0pU1GXQr2xMH7moHgz7AoZJ6wCmEm07GUbSWBhsODTX2&#10;9FpT2WY/RsExvxyKqji9fWXrz7/mO5blR3tV6nE57zcgPM3+Lr6537WCsDVcCTdAb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A/fuMIAAADaAAAADwAAAAAAAAAAAAAA&#10;AAChAgAAZHJzL2Rvd25yZXYueG1sUEsFBgAAAAAEAAQA+QAAAJADAAAAAA==&#10;">
                  <v:stroke endarrow="classic" joinstyle="round"/>
                </v:shape>
                <v:shape id="肘形接點 9" o:spid="_x0000_s1034" type="#_x0000_t33" style="position:absolute;left:37530;top:28194;width:3714;height:828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0N6I8MAAADaAAAADwAAAGRycy9kb3ducmV2LnhtbESPQYvCMBSE74L/ITzBm6Z6kLVrlF1R&#10;UNaDVnGvj+bZFpuX0kSt/nojCB6HmfmGmcwaU4or1a6wrGDQj0AQp1YXnCk47Je9LxDOI2ssLZOC&#10;OzmYTdutCcba3nhH18RnIkDYxagg976KpXRpTgZd31bEwTvZ2qAPss6krvEW4KaUwygaSYMFh4Uc&#10;K5rnlJ6Ti1Gw3P//HrPjbrFJRn+PYjuU6fp8UqrbaX6+QXhq/Cf8bq+0gjG8roQbIK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dDeiPDAAAA2gAAAA8AAAAAAAAAAAAA&#10;AAAAoQIAAGRycy9kb3ducmV2LnhtbFBLBQYAAAAABAAEAPkAAACRAwAAAAA=&#10;">
                  <v:stroke endarrow="classic" joinstyle="round"/>
                </v:shape>
                <v:shape id="肘形接點 10" o:spid="_x0000_s1035" type="#_x0000_t33" style="position:absolute;left:47149;top:38147;width:3381;height:581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naswMUAAADbAAAADwAAAGRycy9kb3ducmV2LnhtbESPQWvCQBCF7wX/wzKCt7rRg5ToKioK&#10;FnuoUfQ6ZMckmJ0N2a1Gf33nUOhthvfmvW9mi87V6k5tqDwbGA0TUMS5txUXBk7H7fsHqBCRLdae&#10;ycCTAizmvbcZptY/+ED3LBZKQjikaKCMsUm1DnlJDsPQN8SiXX3rMMraFtq2+JBwV+txkky0w4ql&#10;ocSG1iXlt+zHGdgeL6tzcT5svrLJ/lV9j3X+ebsaM+h3yymoSF38N/9d76zgC738IgPo+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naswMUAAADbAAAADwAAAAAAAAAA&#10;AAAAAAChAgAAZHJzL2Rvd25yZXYueG1sUEsFBgAAAAAEAAQA+QAAAJMDAAAAAA==&#10;">
                  <v:stroke endarrow="classic" joinstyle="round"/>
                </v:shape>
                <v:shape id="肘形接點 11" o:spid="_x0000_s1036" type="#_x0000_t33" style="position:absolute;left:11953;top:12002;width:31671;height:35337;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rr68IAAADbAAAADwAAAGRycy9kb3ducmV2LnhtbERPTWvCQBC9F/wPywje6sYcpKSuIkpQ&#10;EISmVjwO2TGJZmdDdk3Sf98VhN7m8T5nsRpMLTpqXWVZwWwagSDOra64UHD6Tt8/QDiPrLG2TAp+&#10;ycFqOXpbYKJtz1/UZb4QIYRdggpK75tESpeXZNBNbUMcuKttDfoA20LqFvsQbmoZR9FcGqw4NJTY&#10;0Kak/J49jILD8ZHW5tzM4939tP6x0aW7bS9KTcbD+hOEp8H/i1/uvQ7zZ/D8JRwgl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drr68IAAADbAAAADwAAAAAAAAAAAAAA&#10;AAChAgAAZHJzL2Rvd25yZXYueG1sUEsFBgAAAAAEAAQA+QAAAJADAAAAAA==&#10;">
                  <v:stroke endarrow="classic"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肘形接點 12" o:spid="_x0000_s1037" type="#_x0000_t34" style="position:absolute;left:6861;top:34668;width:25146;height: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THjMAAAADbAAAADwAAAGRycy9kb3ducmV2LnhtbERPTYvCMBC9C/6HMII3TSuyLtVYRBD0&#10;sAu66nloxjbYTGoTtfvvNwuCt3m8z1nkna3Fg1pvHCtIxwkI4sJpw6WC489m9AnCB2SNtWNS8Ese&#10;8mW/t8BMuyfv6XEIpYgh7DNUUIXQZFL6oiKLfuwa4shdXGsxRNiWUrf4jOG2lpMk+ZAWDceGChta&#10;V1RcD3erYHXaTXdfuPWlodm6SL+PN3NOlBoOutUcRKAuvMUv91bH+RP4/yUeIJd/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7Ex4zAAAAA2wAAAA8AAAAAAAAAAAAAAAAA&#10;oQIAAGRycy9kb3ducmV2LnhtbFBLBQYAAAAABAAEAPkAAACOAwAAAAA=&#10;">
                  <v:stroke endarrow="classic" joinstyle="round"/>
                </v:shape>
                <v:shape id="肘形接點 13" o:spid="_x0000_s1038" type="#_x0000_t34" style="position:absolute;left:20005;top:39335;width:16002;height: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hiF8AAAADbAAAADwAAAGRycy9kb3ducmV2LnhtbERPS4vCMBC+L/gfwgje1tQHKtUoIgh6&#10;cEFXPQ/N2AabSW2i1n+/EYS9zcf3nNmisaV4UO2NYwW9bgKCOHPacK7g+Lv+noDwAVlj6ZgUvMjD&#10;Yt76mmGq3ZP39DiEXMQQ9ikqKEKoUil9VpBF33UVceQurrYYIqxzqWt8xnBbyn6SjKRFw7GhwIpW&#10;BWXXw90qWJ62w+0ONz43NF5lvZ/jzZwTpTrtZjkFEagJ/+KPe6Pj/AG8f4kHyPk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GIYhfAAAAA2wAAAA8AAAAAAAAAAAAAAAAA&#10;oQIAAGRycy9kb3ducmV2LnhtbFBLBQYAAAAABAAEAPkAAACOAwAAAAA=&#10;">
                  <v:stroke endarrow="classic" joinstyle="round"/>
                </v:shape>
                <v:shape id="肘形接點 14" o:spid="_x0000_s1039" type="#_x0000_t34" style="position:absolute;left:34768;top:44478;width:5526;height: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wZcIAAADbAAAADwAAAGRycy9kb3ducmV2LnhtbERPTYvCMBC9L/gfwgh7W1NFRapRdEHW&#10;w3rQFcHb0IxtsZl0m9jGf78RhL3N433OYhVMJVpqXGlZwXCQgCDOrC45V3D62X7MQDiPrLGyTAoe&#10;5GC17L0tMNW24wO1R5+LGMIuRQWF93UqpcsKMugGtiaO3NU2Bn2ETS51g10MN5UcJclUGiw5NhRY&#10;02dB2e14Nwq6/fXrMb7swuk8+f3GenIYtZug1Hs/rOcgPAX/L365dzrOH8Pzl3i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awZcIAAADbAAAADwAAAAAAAAAAAAAA&#10;AAChAgAAZHJzL2Rvd25yZXYueG1sUEsFBgAAAAAEAAQA+QAAAJADAAAAAA==&#10;" adj="10797">
                  <v:stroke endarrow="classic" joinstyle="round"/>
                </v:shape>
                <w10:anchorlock/>
              </v:group>
            </w:pict>
          </mc:Fallback>
        </mc:AlternateContent>
      </w: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5" w:name="_pgprk1omd2iv" w:colFirst="0" w:colLast="0"/>
      <w:bookmarkEnd w:id="5"/>
      <w:r>
        <w:t>Role description</w:t>
      </w:r>
    </w:p>
    <w:p w:rsidR="00B5189C" w:rsidRDefault="00B5189C">
      <w:pPr>
        <w:contextualSpacing w:val="0"/>
        <w:rPr>
          <w:rFonts w:ascii="Times New Roman" w:eastAsia="Times New Roman" w:hAnsi="Times New Roman" w:cs="Times New Roman"/>
          <w:sz w:val="24"/>
          <w:szCs w:val="24"/>
        </w:rPr>
      </w:pPr>
    </w:p>
    <w:tbl>
      <w:tblPr>
        <w:tblStyle w:val="a6"/>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itle</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Job description</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Ng Chi Kin</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age the project, develop </w:t>
            </w:r>
            <w:r>
              <w:rPr>
                <w:rFonts w:ascii="Times New Roman" w:eastAsia="Times New Roman" w:hAnsi="Times New Roman" w:cs="Times New Roman"/>
                <w:sz w:val="24"/>
                <w:szCs w:val="24"/>
              </w:rPr>
              <w:lastRenderedPageBreak/>
              <w:t>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u Wei Jian</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su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a</w:t>
            </w:r>
            <w:proofErr w:type="spellEnd"/>
            <w:r>
              <w:rPr>
                <w:rFonts w:ascii="Times New Roman" w:eastAsia="Times New Roman" w:hAnsi="Times New Roman" w:cs="Times New Roman"/>
                <w:sz w:val="24"/>
                <w:szCs w:val="24"/>
              </w:rPr>
              <w:t xml:space="preserve"> Kin</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am Kwan Leong</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st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est 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Chan Ching Yi</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st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est the program</w:t>
            </w:r>
          </w:p>
        </w:tc>
      </w:tr>
    </w:tbl>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6" w:name="_xlaesgpoj7vi" w:colFirst="0" w:colLast="0"/>
      <w:bookmarkEnd w:id="6"/>
      <w:r>
        <w:t>Development tools</w:t>
      </w:r>
    </w:p>
    <w:p w:rsidR="00B5189C" w:rsidRDefault="00B5189C">
      <w:pPr>
        <w:contextualSpacing w:val="0"/>
        <w:rPr>
          <w:rFonts w:ascii="Times New Roman" w:eastAsia="Times New Roman" w:hAnsi="Times New Roman" w:cs="Times New Roman"/>
          <w:sz w:val="24"/>
          <w:szCs w:val="24"/>
        </w:rPr>
      </w:pPr>
    </w:p>
    <w:tbl>
      <w:tblPr>
        <w:tblStyle w:val="a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ool</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Purpose</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Eclipse 4.8.0</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 java program</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JUnit 5</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est the program</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clEmma</w:t>
            </w:r>
            <w:proofErr w:type="spellEnd"/>
            <w:r>
              <w:rPr>
                <w:rFonts w:ascii="Times New Roman" w:eastAsia="Times New Roman" w:hAnsi="Times New Roman" w:cs="Times New Roman"/>
                <w:sz w:val="24"/>
                <w:szCs w:val="24"/>
              </w:rPr>
              <w:t xml:space="preserve"> 3.1</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Check testing coverage</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GitHub</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Version control and management</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Google Drive</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toring the project document</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Bugzilla</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Write a bug report</w:t>
            </w:r>
          </w:p>
        </w:tc>
      </w:tr>
    </w:tbl>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7" w:name="_cuc62vtrn9bf" w:colFirst="0" w:colLast="0"/>
      <w:bookmarkEnd w:id="7"/>
      <w:r>
        <w:t>Configuration management</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Version controlling</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using the GitHub to handle the version controlling. It allows us to develop the program at the same time. Moreover, we can visit what teammate did on each commit. Also, when the program is broken, we can go back to the previous version. </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ocument storing</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gle drive is a tool for us to store and write all documents. With this platform, we can write the document together. </w:t>
      </w: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8" w:name="_1tudkxo4683o" w:colFirst="0" w:colLast="0"/>
      <w:bookmarkEnd w:id="8"/>
      <w:r>
        <w:t>Work breakdown structure</w:t>
      </w:r>
    </w:p>
    <w:p w:rsidR="00B5189C" w:rsidRDefault="00B5189C">
      <w:pPr>
        <w:contextualSpacing w:val="0"/>
        <w:rPr>
          <w:rFonts w:ascii="Times New Roman" w:eastAsia="Times New Roman" w:hAnsi="Times New Roman" w:cs="Times New Roman"/>
          <w:b/>
          <w:sz w:val="24"/>
          <w:szCs w:val="24"/>
        </w:rPr>
      </w:pP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gathering</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pic discussion</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research</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e user need</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and desig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Function desig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lass diagram desig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structure design</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velopment</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lient function development</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searching (with conditions)</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ing</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out</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er function development</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modification (add, update and delete)</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User’s plan checking</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Generic function</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Account registration</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igning in</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esting</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sting with JUnit </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lient function testing</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searching (with conditions)</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ing</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out</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er function testing</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modification (add, update and delete)</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User’s plan checking</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Generic function</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Account registration</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igning i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esting program coverage</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bugging</w:t>
      </w: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b/>
          <w:sz w:val="24"/>
          <w:szCs w:val="24"/>
        </w:rPr>
      </w:pPr>
    </w:p>
    <w:p w:rsidR="00B5189C" w:rsidRDefault="00B5189C">
      <w:pPr>
        <w:contextualSpacing w:val="0"/>
        <w:rPr>
          <w:rFonts w:ascii="Times New Roman" w:eastAsia="Times New Roman" w:hAnsi="Times New Roman" w:cs="Times New Roman"/>
          <w:b/>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9" w:name="_preyq179rft5" w:colFirst="0" w:colLast="0"/>
      <w:bookmarkEnd w:id="9"/>
      <w:r>
        <w:t>Project schedule (with Gantt chart)</w:t>
      </w:r>
    </w:p>
    <w:tbl>
      <w:tblPr>
        <w:tblStyle w:val="a8"/>
        <w:tblW w:w="0" w:type="auto"/>
        <w:tblLook w:val="04A0" w:firstRow="1" w:lastRow="0" w:firstColumn="1" w:lastColumn="0" w:noHBand="0" w:noVBand="1"/>
      </w:tblPr>
      <w:tblGrid>
        <w:gridCol w:w="3514"/>
        <w:gridCol w:w="3031"/>
        <w:gridCol w:w="3031"/>
      </w:tblGrid>
      <w:tr w:rsidR="000360AB" w:rsidTr="000360AB">
        <w:tc>
          <w:tcPr>
            <w:tcW w:w="3514" w:type="dxa"/>
          </w:tcPr>
          <w:p w:rsidR="000360AB" w:rsidRPr="00F91665" w:rsidRDefault="001274DB" w:rsidP="000360AB">
            <w:r>
              <w:t>tasks</w:t>
            </w:r>
          </w:p>
        </w:tc>
        <w:tc>
          <w:tcPr>
            <w:tcW w:w="3031" w:type="dxa"/>
          </w:tcPr>
          <w:p w:rsidR="000360AB" w:rsidRDefault="00C6000B" w:rsidP="000360AB">
            <w:pPr>
              <w:contextualSpacing w:val="0"/>
            </w:pPr>
            <w:r>
              <w:t>Start date</w:t>
            </w:r>
          </w:p>
        </w:tc>
        <w:tc>
          <w:tcPr>
            <w:tcW w:w="3031" w:type="dxa"/>
          </w:tcPr>
          <w:p w:rsidR="000360AB" w:rsidRDefault="00C6000B" w:rsidP="000360AB">
            <w:pPr>
              <w:contextualSpacing w:val="0"/>
            </w:pPr>
            <w:r>
              <w:t>End date</w:t>
            </w:r>
          </w:p>
        </w:tc>
      </w:tr>
      <w:tr w:rsidR="000360AB" w:rsidTr="000360AB">
        <w:tc>
          <w:tcPr>
            <w:tcW w:w="3514" w:type="dxa"/>
          </w:tcPr>
          <w:p w:rsidR="000360AB" w:rsidRPr="00F91665" w:rsidRDefault="000360AB" w:rsidP="000360AB">
            <w:r w:rsidRPr="00F91665">
              <w:t>1. Project gathering</w:t>
            </w:r>
          </w:p>
        </w:tc>
        <w:tc>
          <w:tcPr>
            <w:tcW w:w="3031" w:type="dxa"/>
          </w:tcPr>
          <w:p w:rsidR="000360AB" w:rsidRDefault="003601AB" w:rsidP="000360AB">
            <w:pPr>
              <w:contextualSpacing w:val="0"/>
            </w:pPr>
            <w:r>
              <w:t>10/09/2018</w:t>
            </w:r>
          </w:p>
        </w:tc>
        <w:tc>
          <w:tcPr>
            <w:tcW w:w="3031" w:type="dxa"/>
          </w:tcPr>
          <w:p w:rsidR="000360AB" w:rsidRDefault="003601AB" w:rsidP="000360AB">
            <w:pPr>
              <w:contextualSpacing w:val="0"/>
            </w:pPr>
            <w:r>
              <w:t>10/09/2018</w:t>
            </w:r>
          </w:p>
        </w:tc>
      </w:tr>
      <w:tr w:rsidR="000360AB" w:rsidTr="000360AB">
        <w:tc>
          <w:tcPr>
            <w:tcW w:w="3514" w:type="dxa"/>
          </w:tcPr>
          <w:p w:rsidR="000360AB" w:rsidRPr="00F91665" w:rsidRDefault="000360AB" w:rsidP="000360AB">
            <w:r w:rsidRPr="00F91665">
              <w:t>1.1 Topic discussion</w:t>
            </w:r>
          </w:p>
        </w:tc>
        <w:tc>
          <w:tcPr>
            <w:tcW w:w="3031" w:type="dxa"/>
          </w:tcPr>
          <w:p w:rsidR="000360AB" w:rsidRDefault="003601AB" w:rsidP="000360AB">
            <w:pPr>
              <w:contextualSpacing w:val="0"/>
            </w:pPr>
            <w:r>
              <w:t>10/09/2018</w:t>
            </w:r>
          </w:p>
        </w:tc>
        <w:tc>
          <w:tcPr>
            <w:tcW w:w="3031" w:type="dxa"/>
          </w:tcPr>
          <w:p w:rsidR="000360AB" w:rsidRDefault="003601AB" w:rsidP="000360AB">
            <w:pPr>
              <w:contextualSpacing w:val="0"/>
            </w:pPr>
            <w:r>
              <w:t>10/09/2018</w:t>
            </w:r>
          </w:p>
        </w:tc>
      </w:tr>
      <w:tr w:rsidR="000360AB" w:rsidTr="000360AB">
        <w:tc>
          <w:tcPr>
            <w:tcW w:w="3514" w:type="dxa"/>
          </w:tcPr>
          <w:p w:rsidR="000360AB" w:rsidRPr="00F91665" w:rsidRDefault="000360AB" w:rsidP="000360AB">
            <w:r w:rsidRPr="00F91665">
              <w:t>2. Project research</w:t>
            </w:r>
          </w:p>
        </w:tc>
        <w:tc>
          <w:tcPr>
            <w:tcW w:w="3031" w:type="dxa"/>
          </w:tcPr>
          <w:p w:rsidR="000360AB" w:rsidRDefault="00A03904" w:rsidP="000360AB">
            <w:pPr>
              <w:contextualSpacing w:val="0"/>
            </w:pPr>
            <w:r>
              <w:t>17/09/2018</w:t>
            </w:r>
          </w:p>
        </w:tc>
        <w:tc>
          <w:tcPr>
            <w:tcW w:w="3031" w:type="dxa"/>
          </w:tcPr>
          <w:p w:rsidR="000360AB" w:rsidRDefault="00A03904" w:rsidP="000360AB">
            <w:pPr>
              <w:contextualSpacing w:val="0"/>
            </w:pPr>
            <w:r>
              <w:t>04/10</w:t>
            </w:r>
            <w:r>
              <w:t>/2018</w:t>
            </w:r>
          </w:p>
        </w:tc>
      </w:tr>
      <w:tr w:rsidR="000360AB" w:rsidTr="000360AB">
        <w:tc>
          <w:tcPr>
            <w:tcW w:w="3514" w:type="dxa"/>
          </w:tcPr>
          <w:p w:rsidR="000360AB" w:rsidRPr="00F91665" w:rsidRDefault="000360AB" w:rsidP="000360AB">
            <w:r w:rsidRPr="00F91665">
              <w:t>2.1 Identify the user need</w:t>
            </w:r>
          </w:p>
        </w:tc>
        <w:tc>
          <w:tcPr>
            <w:tcW w:w="3031" w:type="dxa"/>
          </w:tcPr>
          <w:p w:rsidR="000360AB" w:rsidRDefault="00E94384" w:rsidP="000360AB">
            <w:pPr>
              <w:contextualSpacing w:val="0"/>
            </w:pPr>
            <w:r>
              <w:t>17/09/2018</w:t>
            </w:r>
          </w:p>
        </w:tc>
        <w:tc>
          <w:tcPr>
            <w:tcW w:w="3031" w:type="dxa"/>
          </w:tcPr>
          <w:p w:rsidR="000360AB" w:rsidRDefault="00E94384" w:rsidP="000360AB">
            <w:pPr>
              <w:contextualSpacing w:val="0"/>
            </w:pPr>
            <w:r>
              <w:t>04/10/2018</w:t>
            </w:r>
          </w:p>
        </w:tc>
      </w:tr>
      <w:tr w:rsidR="000360AB" w:rsidTr="000360AB">
        <w:tc>
          <w:tcPr>
            <w:tcW w:w="3514" w:type="dxa"/>
          </w:tcPr>
          <w:p w:rsidR="000360AB" w:rsidRPr="00F91665" w:rsidRDefault="000360AB" w:rsidP="000360AB">
            <w:r w:rsidRPr="00F91665">
              <w:t>3. Analysis and design</w:t>
            </w:r>
          </w:p>
        </w:tc>
        <w:tc>
          <w:tcPr>
            <w:tcW w:w="3031" w:type="dxa"/>
          </w:tcPr>
          <w:p w:rsidR="000360AB" w:rsidRDefault="004077A3" w:rsidP="000360AB">
            <w:pPr>
              <w:contextualSpacing w:val="0"/>
            </w:pPr>
            <w:r>
              <w:t>08/10/2018</w:t>
            </w:r>
          </w:p>
        </w:tc>
        <w:tc>
          <w:tcPr>
            <w:tcW w:w="3031" w:type="dxa"/>
          </w:tcPr>
          <w:p w:rsidR="000360AB" w:rsidRDefault="004077A3" w:rsidP="000360AB">
            <w:pPr>
              <w:contextualSpacing w:val="0"/>
            </w:pPr>
            <w:r>
              <w:t>27/11/2018</w:t>
            </w:r>
          </w:p>
        </w:tc>
      </w:tr>
      <w:tr w:rsidR="000360AB" w:rsidTr="000360AB">
        <w:tc>
          <w:tcPr>
            <w:tcW w:w="3514" w:type="dxa"/>
          </w:tcPr>
          <w:p w:rsidR="000360AB" w:rsidRPr="00F91665" w:rsidRDefault="000360AB" w:rsidP="000360AB">
            <w:r w:rsidRPr="00F91665">
              <w:t>3.1 Function design</w:t>
            </w:r>
          </w:p>
        </w:tc>
        <w:tc>
          <w:tcPr>
            <w:tcW w:w="3031" w:type="dxa"/>
          </w:tcPr>
          <w:p w:rsidR="000360AB" w:rsidRDefault="004077A3" w:rsidP="000360AB">
            <w:pPr>
              <w:contextualSpacing w:val="0"/>
            </w:pPr>
            <w:r>
              <w:t>08/10/2018</w:t>
            </w:r>
          </w:p>
        </w:tc>
        <w:tc>
          <w:tcPr>
            <w:tcW w:w="3031" w:type="dxa"/>
          </w:tcPr>
          <w:p w:rsidR="000360AB" w:rsidRDefault="004077A3" w:rsidP="000360AB">
            <w:pPr>
              <w:contextualSpacing w:val="0"/>
            </w:pPr>
            <w:r>
              <w:t>11/10/2018</w:t>
            </w:r>
          </w:p>
        </w:tc>
      </w:tr>
      <w:tr w:rsidR="000360AB" w:rsidTr="000360AB">
        <w:tc>
          <w:tcPr>
            <w:tcW w:w="3514" w:type="dxa"/>
          </w:tcPr>
          <w:p w:rsidR="000360AB" w:rsidRPr="00F91665" w:rsidRDefault="000360AB" w:rsidP="000360AB">
            <w:r w:rsidRPr="00F91665">
              <w:t>3.2 Class diagram design</w:t>
            </w:r>
          </w:p>
        </w:tc>
        <w:tc>
          <w:tcPr>
            <w:tcW w:w="3031" w:type="dxa"/>
          </w:tcPr>
          <w:p w:rsidR="000360AB" w:rsidRDefault="004077A3" w:rsidP="000360AB">
            <w:pPr>
              <w:contextualSpacing w:val="0"/>
            </w:pPr>
            <w:r>
              <w:t>12/11/2018</w:t>
            </w:r>
          </w:p>
        </w:tc>
        <w:tc>
          <w:tcPr>
            <w:tcW w:w="3031" w:type="dxa"/>
          </w:tcPr>
          <w:p w:rsidR="000360AB" w:rsidRDefault="004077A3" w:rsidP="000360AB">
            <w:pPr>
              <w:contextualSpacing w:val="0"/>
            </w:pPr>
            <w:r>
              <w:t>21/11/2018</w:t>
            </w:r>
          </w:p>
        </w:tc>
      </w:tr>
      <w:tr w:rsidR="000360AB" w:rsidTr="000360AB">
        <w:tc>
          <w:tcPr>
            <w:tcW w:w="3514" w:type="dxa"/>
          </w:tcPr>
          <w:p w:rsidR="000360AB" w:rsidRPr="00F91665" w:rsidRDefault="000360AB" w:rsidP="000360AB">
            <w:r w:rsidRPr="00F91665">
              <w:t>3.3 Software structure design</w:t>
            </w:r>
          </w:p>
        </w:tc>
        <w:tc>
          <w:tcPr>
            <w:tcW w:w="3031" w:type="dxa"/>
          </w:tcPr>
          <w:p w:rsidR="000360AB" w:rsidRDefault="000A0244" w:rsidP="000360AB">
            <w:pPr>
              <w:contextualSpacing w:val="0"/>
            </w:pPr>
            <w:r>
              <w:t>12/10/2018</w:t>
            </w:r>
          </w:p>
        </w:tc>
        <w:tc>
          <w:tcPr>
            <w:tcW w:w="3031" w:type="dxa"/>
          </w:tcPr>
          <w:p w:rsidR="000360AB" w:rsidRDefault="000A0244" w:rsidP="000360AB">
            <w:pPr>
              <w:contextualSpacing w:val="0"/>
            </w:pPr>
            <w:r>
              <w:t>24/10/2018</w:t>
            </w:r>
          </w:p>
        </w:tc>
      </w:tr>
      <w:tr w:rsidR="000360AB" w:rsidTr="000360AB">
        <w:tc>
          <w:tcPr>
            <w:tcW w:w="3514" w:type="dxa"/>
          </w:tcPr>
          <w:p w:rsidR="000360AB" w:rsidRPr="00F91665" w:rsidRDefault="000360AB" w:rsidP="000360AB">
            <w:r w:rsidRPr="00F91665">
              <w:t>4. Software development</w:t>
            </w:r>
          </w:p>
        </w:tc>
        <w:tc>
          <w:tcPr>
            <w:tcW w:w="3031" w:type="dxa"/>
          </w:tcPr>
          <w:p w:rsidR="000360AB" w:rsidRDefault="00002731" w:rsidP="000360AB">
            <w:pPr>
              <w:contextualSpacing w:val="0"/>
            </w:pPr>
            <w:r>
              <w:t>15/10/2018</w:t>
            </w:r>
          </w:p>
        </w:tc>
        <w:tc>
          <w:tcPr>
            <w:tcW w:w="3031" w:type="dxa"/>
          </w:tcPr>
          <w:p w:rsidR="000360AB" w:rsidRDefault="00002731" w:rsidP="000360AB">
            <w:pPr>
              <w:contextualSpacing w:val="0"/>
            </w:pPr>
            <w:r>
              <w:t>21/11/2018</w:t>
            </w:r>
          </w:p>
        </w:tc>
      </w:tr>
      <w:tr w:rsidR="000360AB" w:rsidTr="000360AB">
        <w:tc>
          <w:tcPr>
            <w:tcW w:w="3514" w:type="dxa"/>
          </w:tcPr>
          <w:p w:rsidR="000360AB" w:rsidRPr="00F91665" w:rsidRDefault="000360AB" w:rsidP="000360AB">
            <w:r w:rsidRPr="00F91665">
              <w:t>4.1 Client function development</w:t>
            </w:r>
          </w:p>
        </w:tc>
        <w:tc>
          <w:tcPr>
            <w:tcW w:w="3031" w:type="dxa"/>
          </w:tcPr>
          <w:p w:rsidR="000360AB" w:rsidRDefault="005855CA" w:rsidP="000360AB">
            <w:pPr>
              <w:contextualSpacing w:val="0"/>
            </w:pPr>
            <w:r>
              <w:t>05/11/2018</w:t>
            </w:r>
          </w:p>
        </w:tc>
        <w:tc>
          <w:tcPr>
            <w:tcW w:w="3031" w:type="dxa"/>
          </w:tcPr>
          <w:p w:rsidR="000360AB" w:rsidRDefault="005855CA" w:rsidP="000360AB">
            <w:pPr>
              <w:contextualSpacing w:val="0"/>
            </w:pPr>
            <w:r>
              <w:t>19/11/2018</w:t>
            </w:r>
          </w:p>
        </w:tc>
      </w:tr>
      <w:tr w:rsidR="000360AB" w:rsidTr="000360AB">
        <w:tc>
          <w:tcPr>
            <w:tcW w:w="3514" w:type="dxa"/>
          </w:tcPr>
          <w:p w:rsidR="000360AB" w:rsidRPr="00F91665" w:rsidRDefault="000360AB" w:rsidP="000360AB">
            <w:r w:rsidRPr="00F91665">
              <w:t>4.1.1 Plan searching (with conditions)</w:t>
            </w:r>
          </w:p>
        </w:tc>
        <w:tc>
          <w:tcPr>
            <w:tcW w:w="3031" w:type="dxa"/>
          </w:tcPr>
          <w:p w:rsidR="000360AB" w:rsidRDefault="00B96F15" w:rsidP="000360AB">
            <w:pPr>
              <w:contextualSpacing w:val="0"/>
            </w:pPr>
            <w:r>
              <w:t>05/11/2018</w:t>
            </w:r>
          </w:p>
        </w:tc>
        <w:tc>
          <w:tcPr>
            <w:tcW w:w="3031" w:type="dxa"/>
          </w:tcPr>
          <w:p w:rsidR="000360AB" w:rsidRDefault="00B96F15" w:rsidP="000360AB">
            <w:pPr>
              <w:contextualSpacing w:val="0"/>
            </w:pPr>
            <w:r>
              <w:t>07/11/2018</w:t>
            </w:r>
          </w:p>
        </w:tc>
      </w:tr>
      <w:tr w:rsidR="000360AB" w:rsidTr="000360AB">
        <w:tc>
          <w:tcPr>
            <w:tcW w:w="3514" w:type="dxa"/>
          </w:tcPr>
          <w:p w:rsidR="000360AB" w:rsidRPr="00F91665" w:rsidRDefault="000360AB" w:rsidP="000360AB">
            <w:r w:rsidRPr="00F91665">
              <w:t>4.1.2 Plan checking</w:t>
            </w:r>
          </w:p>
        </w:tc>
        <w:tc>
          <w:tcPr>
            <w:tcW w:w="3031" w:type="dxa"/>
          </w:tcPr>
          <w:p w:rsidR="000360AB" w:rsidRDefault="00806094" w:rsidP="000360AB">
            <w:pPr>
              <w:contextualSpacing w:val="0"/>
            </w:pPr>
            <w:r>
              <w:t>08/11/2018</w:t>
            </w:r>
          </w:p>
        </w:tc>
        <w:tc>
          <w:tcPr>
            <w:tcW w:w="3031" w:type="dxa"/>
          </w:tcPr>
          <w:p w:rsidR="000360AB" w:rsidRDefault="00806094" w:rsidP="000360AB">
            <w:pPr>
              <w:contextualSpacing w:val="0"/>
            </w:pPr>
            <w:r>
              <w:t>12/11/2018</w:t>
            </w:r>
          </w:p>
        </w:tc>
      </w:tr>
      <w:tr w:rsidR="000360AB" w:rsidTr="000360AB">
        <w:tc>
          <w:tcPr>
            <w:tcW w:w="3514" w:type="dxa"/>
          </w:tcPr>
          <w:p w:rsidR="000360AB" w:rsidRPr="00F91665" w:rsidRDefault="000360AB" w:rsidP="000360AB">
            <w:r w:rsidRPr="00F91665">
              <w:t>4.1.3 Plan checkout</w:t>
            </w:r>
          </w:p>
        </w:tc>
        <w:tc>
          <w:tcPr>
            <w:tcW w:w="3031" w:type="dxa"/>
          </w:tcPr>
          <w:p w:rsidR="000360AB" w:rsidRDefault="00806094" w:rsidP="000360AB">
            <w:pPr>
              <w:contextualSpacing w:val="0"/>
            </w:pPr>
            <w:r>
              <w:t>15/11/2018</w:t>
            </w:r>
          </w:p>
        </w:tc>
        <w:tc>
          <w:tcPr>
            <w:tcW w:w="3031" w:type="dxa"/>
          </w:tcPr>
          <w:p w:rsidR="000360AB" w:rsidRDefault="00806094" w:rsidP="000360AB">
            <w:pPr>
              <w:contextualSpacing w:val="0"/>
            </w:pPr>
            <w:r>
              <w:t>19/11/2018</w:t>
            </w:r>
          </w:p>
        </w:tc>
      </w:tr>
      <w:tr w:rsidR="000360AB" w:rsidTr="000360AB">
        <w:tc>
          <w:tcPr>
            <w:tcW w:w="3514" w:type="dxa"/>
          </w:tcPr>
          <w:p w:rsidR="000360AB" w:rsidRPr="00F91665" w:rsidRDefault="000360AB" w:rsidP="000360AB">
            <w:r w:rsidRPr="00F91665">
              <w:t>4.2 Manager function development</w:t>
            </w:r>
          </w:p>
        </w:tc>
        <w:tc>
          <w:tcPr>
            <w:tcW w:w="3031" w:type="dxa"/>
          </w:tcPr>
          <w:p w:rsidR="000360AB" w:rsidRDefault="00806094" w:rsidP="000360AB">
            <w:pPr>
              <w:contextualSpacing w:val="0"/>
            </w:pPr>
            <w:r>
              <w:t>06/11/2018</w:t>
            </w:r>
          </w:p>
        </w:tc>
        <w:tc>
          <w:tcPr>
            <w:tcW w:w="3031" w:type="dxa"/>
          </w:tcPr>
          <w:p w:rsidR="000360AB" w:rsidRDefault="00806094" w:rsidP="000360AB">
            <w:pPr>
              <w:contextualSpacing w:val="0"/>
            </w:pPr>
            <w:r>
              <w:t>21/11/2018</w:t>
            </w:r>
          </w:p>
        </w:tc>
      </w:tr>
      <w:tr w:rsidR="000360AB" w:rsidTr="000360AB">
        <w:tc>
          <w:tcPr>
            <w:tcW w:w="3514" w:type="dxa"/>
          </w:tcPr>
          <w:p w:rsidR="000360AB" w:rsidRPr="00F91665" w:rsidRDefault="000360AB" w:rsidP="000360AB">
            <w:r w:rsidRPr="00F91665">
              <w:t>4.2.1 Plan modification (add, update and delete)</w:t>
            </w:r>
          </w:p>
        </w:tc>
        <w:tc>
          <w:tcPr>
            <w:tcW w:w="3031" w:type="dxa"/>
          </w:tcPr>
          <w:p w:rsidR="000360AB" w:rsidRDefault="00806094" w:rsidP="000360AB">
            <w:pPr>
              <w:contextualSpacing w:val="0"/>
            </w:pPr>
            <w:r>
              <w:t>06/11/2018</w:t>
            </w:r>
          </w:p>
        </w:tc>
        <w:tc>
          <w:tcPr>
            <w:tcW w:w="3031" w:type="dxa"/>
          </w:tcPr>
          <w:p w:rsidR="000360AB" w:rsidRDefault="00806094" w:rsidP="000360AB">
            <w:pPr>
              <w:contextualSpacing w:val="0"/>
            </w:pPr>
            <w:r>
              <w:t>08/11/2018</w:t>
            </w:r>
          </w:p>
        </w:tc>
      </w:tr>
      <w:tr w:rsidR="000360AB" w:rsidTr="000360AB">
        <w:tc>
          <w:tcPr>
            <w:tcW w:w="3514" w:type="dxa"/>
          </w:tcPr>
          <w:p w:rsidR="000360AB" w:rsidRPr="00F91665" w:rsidRDefault="000360AB" w:rsidP="000360AB">
            <w:r w:rsidRPr="00F91665">
              <w:t>4.2.2 User’s plan checking</w:t>
            </w:r>
          </w:p>
        </w:tc>
        <w:tc>
          <w:tcPr>
            <w:tcW w:w="3031" w:type="dxa"/>
          </w:tcPr>
          <w:p w:rsidR="000360AB" w:rsidRDefault="00806094" w:rsidP="000360AB">
            <w:pPr>
              <w:contextualSpacing w:val="0"/>
            </w:pPr>
            <w:r>
              <w:t>19/11/2018</w:t>
            </w:r>
          </w:p>
        </w:tc>
        <w:tc>
          <w:tcPr>
            <w:tcW w:w="3031" w:type="dxa"/>
          </w:tcPr>
          <w:p w:rsidR="000360AB" w:rsidRDefault="00806094" w:rsidP="000360AB">
            <w:pPr>
              <w:contextualSpacing w:val="0"/>
            </w:pPr>
            <w:r>
              <w:t>21/11/2018</w:t>
            </w:r>
          </w:p>
        </w:tc>
      </w:tr>
      <w:tr w:rsidR="000360AB" w:rsidTr="000360AB">
        <w:tc>
          <w:tcPr>
            <w:tcW w:w="3514" w:type="dxa"/>
          </w:tcPr>
          <w:p w:rsidR="000360AB" w:rsidRPr="00F91665" w:rsidRDefault="000360AB" w:rsidP="000360AB">
            <w:r w:rsidRPr="00F91665">
              <w:t>4.3 Generic function</w:t>
            </w:r>
          </w:p>
        </w:tc>
        <w:tc>
          <w:tcPr>
            <w:tcW w:w="3031" w:type="dxa"/>
          </w:tcPr>
          <w:p w:rsidR="000360AB" w:rsidRDefault="00806094" w:rsidP="000360AB">
            <w:pPr>
              <w:contextualSpacing w:val="0"/>
            </w:pPr>
            <w:r>
              <w:t>15/10/2018</w:t>
            </w:r>
          </w:p>
        </w:tc>
        <w:tc>
          <w:tcPr>
            <w:tcW w:w="3031" w:type="dxa"/>
          </w:tcPr>
          <w:p w:rsidR="000360AB" w:rsidRDefault="00806094" w:rsidP="000360AB">
            <w:pPr>
              <w:contextualSpacing w:val="0"/>
            </w:pPr>
            <w:r>
              <w:t>16/10/2018</w:t>
            </w:r>
          </w:p>
        </w:tc>
      </w:tr>
      <w:tr w:rsidR="000360AB" w:rsidTr="000360AB">
        <w:tc>
          <w:tcPr>
            <w:tcW w:w="3514" w:type="dxa"/>
          </w:tcPr>
          <w:p w:rsidR="000360AB" w:rsidRPr="00F91665" w:rsidRDefault="000360AB" w:rsidP="000360AB">
            <w:r w:rsidRPr="00F91665">
              <w:t>4.3.1 Account registration</w:t>
            </w:r>
          </w:p>
        </w:tc>
        <w:tc>
          <w:tcPr>
            <w:tcW w:w="3031" w:type="dxa"/>
          </w:tcPr>
          <w:p w:rsidR="000360AB" w:rsidRDefault="00AC7D69" w:rsidP="000360AB">
            <w:pPr>
              <w:contextualSpacing w:val="0"/>
            </w:pPr>
            <w:r>
              <w:t>15/10/2018</w:t>
            </w:r>
          </w:p>
        </w:tc>
        <w:tc>
          <w:tcPr>
            <w:tcW w:w="3031" w:type="dxa"/>
          </w:tcPr>
          <w:p w:rsidR="000360AB" w:rsidRDefault="00AC7D69" w:rsidP="000360AB">
            <w:pPr>
              <w:contextualSpacing w:val="0"/>
            </w:pPr>
            <w:r>
              <w:t>15/10/2018</w:t>
            </w:r>
          </w:p>
        </w:tc>
      </w:tr>
      <w:tr w:rsidR="000360AB" w:rsidTr="000360AB">
        <w:tc>
          <w:tcPr>
            <w:tcW w:w="3514" w:type="dxa"/>
          </w:tcPr>
          <w:p w:rsidR="000360AB" w:rsidRPr="00F91665" w:rsidRDefault="000360AB" w:rsidP="000360AB">
            <w:r w:rsidRPr="00F91665">
              <w:t>4.3.2 Signing in</w:t>
            </w:r>
          </w:p>
        </w:tc>
        <w:tc>
          <w:tcPr>
            <w:tcW w:w="3031" w:type="dxa"/>
          </w:tcPr>
          <w:p w:rsidR="000360AB" w:rsidRDefault="00AC7D69" w:rsidP="000360AB">
            <w:pPr>
              <w:contextualSpacing w:val="0"/>
            </w:pPr>
            <w:r>
              <w:t>16/10/2018</w:t>
            </w:r>
          </w:p>
        </w:tc>
        <w:tc>
          <w:tcPr>
            <w:tcW w:w="3031" w:type="dxa"/>
          </w:tcPr>
          <w:p w:rsidR="000360AB" w:rsidRDefault="00AC7D69" w:rsidP="000360AB">
            <w:pPr>
              <w:contextualSpacing w:val="0"/>
            </w:pPr>
            <w:r>
              <w:t>17/10/2018</w:t>
            </w:r>
          </w:p>
        </w:tc>
      </w:tr>
      <w:tr w:rsidR="000360AB" w:rsidTr="000360AB">
        <w:tc>
          <w:tcPr>
            <w:tcW w:w="3514" w:type="dxa"/>
          </w:tcPr>
          <w:p w:rsidR="000360AB" w:rsidRPr="00F91665" w:rsidRDefault="000360AB" w:rsidP="000360AB">
            <w:r w:rsidRPr="00F91665">
              <w:t>5. Testing</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28/11/2018</w:t>
            </w:r>
          </w:p>
        </w:tc>
      </w:tr>
      <w:tr w:rsidR="000360AB" w:rsidTr="000360AB">
        <w:tc>
          <w:tcPr>
            <w:tcW w:w="3514" w:type="dxa"/>
          </w:tcPr>
          <w:p w:rsidR="000360AB" w:rsidRPr="00F91665" w:rsidRDefault="000360AB" w:rsidP="000360AB">
            <w:r w:rsidRPr="00F91665">
              <w:t xml:space="preserve">5.1 Testing with Junit </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27/11/2018</w:t>
            </w:r>
          </w:p>
        </w:tc>
      </w:tr>
      <w:tr w:rsidR="000360AB" w:rsidTr="000360AB">
        <w:tc>
          <w:tcPr>
            <w:tcW w:w="3514" w:type="dxa"/>
          </w:tcPr>
          <w:p w:rsidR="000360AB" w:rsidRPr="00F91665" w:rsidRDefault="000360AB" w:rsidP="000360AB">
            <w:r w:rsidRPr="00F91665">
              <w:t>5.1.1 Client function testing</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6/11/2018</w:t>
            </w:r>
          </w:p>
        </w:tc>
      </w:tr>
      <w:tr w:rsidR="000360AB" w:rsidTr="000360AB">
        <w:tc>
          <w:tcPr>
            <w:tcW w:w="3514" w:type="dxa"/>
          </w:tcPr>
          <w:p w:rsidR="000360AB" w:rsidRPr="00F91665" w:rsidRDefault="000360AB" w:rsidP="000360AB">
            <w:r w:rsidRPr="00F91665">
              <w:t>5.1.1.1 Plan searching (with conditions)</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3/11/2018</w:t>
            </w:r>
          </w:p>
        </w:tc>
      </w:tr>
      <w:tr w:rsidR="000360AB" w:rsidTr="000360AB">
        <w:tc>
          <w:tcPr>
            <w:tcW w:w="3514" w:type="dxa"/>
          </w:tcPr>
          <w:p w:rsidR="000360AB" w:rsidRPr="00F91665" w:rsidRDefault="000360AB" w:rsidP="000360AB">
            <w:r w:rsidRPr="00F91665">
              <w:t>5.1.1.2 Plan checking</w:t>
            </w:r>
          </w:p>
        </w:tc>
        <w:tc>
          <w:tcPr>
            <w:tcW w:w="3031" w:type="dxa"/>
          </w:tcPr>
          <w:p w:rsidR="000360AB" w:rsidRDefault="00AC7D69" w:rsidP="000360AB">
            <w:pPr>
              <w:contextualSpacing w:val="0"/>
            </w:pPr>
            <w:r>
              <w:t>23/11/2018</w:t>
            </w:r>
          </w:p>
        </w:tc>
        <w:tc>
          <w:tcPr>
            <w:tcW w:w="3031" w:type="dxa"/>
          </w:tcPr>
          <w:p w:rsidR="000360AB" w:rsidRDefault="00AC7D69" w:rsidP="000360AB">
            <w:pPr>
              <w:contextualSpacing w:val="0"/>
            </w:pPr>
            <w:r>
              <w:t>23/11/2018</w:t>
            </w:r>
          </w:p>
        </w:tc>
      </w:tr>
      <w:tr w:rsidR="000360AB" w:rsidTr="000360AB">
        <w:tc>
          <w:tcPr>
            <w:tcW w:w="3514" w:type="dxa"/>
          </w:tcPr>
          <w:p w:rsidR="000360AB" w:rsidRPr="00F91665" w:rsidRDefault="000360AB" w:rsidP="000360AB">
            <w:r w:rsidRPr="00F91665">
              <w:t>5.1.1.3 Plan checkout</w:t>
            </w:r>
          </w:p>
        </w:tc>
        <w:tc>
          <w:tcPr>
            <w:tcW w:w="3031" w:type="dxa"/>
          </w:tcPr>
          <w:p w:rsidR="000360AB" w:rsidRDefault="00AC7D69" w:rsidP="000360AB">
            <w:pPr>
              <w:contextualSpacing w:val="0"/>
            </w:pPr>
            <w:r>
              <w:t>26/11/2018</w:t>
            </w:r>
          </w:p>
        </w:tc>
        <w:tc>
          <w:tcPr>
            <w:tcW w:w="3031" w:type="dxa"/>
          </w:tcPr>
          <w:p w:rsidR="000360AB" w:rsidRDefault="00AC7D69" w:rsidP="000360AB">
            <w:pPr>
              <w:contextualSpacing w:val="0"/>
            </w:pPr>
            <w:r>
              <w:t>26/11/2018</w:t>
            </w:r>
          </w:p>
        </w:tc>
      </w:tr>
      <w:tr w:rsidR="000360AB" w:rsidTr="000360AB">
        <w:tc>
          <w:tcPr>
            <w:tcW w:w="3514" w:type="dxa"/>
          </w:tcPr>
          <w:p w:rsidR="000360AB" w:rsidRPr="00F91665" w:rsidRDefault="000360AB" w:rsidP="000360AB">
            <w:r w:rsidRPr="00F91665">
              <w:t>5.1.2 Manager function testing</w:t>
            </w:r>
          </w:p>
        </w:tc>
        <w:tc>
          <w:tcPr>
            <w:tcW w:w="3031" w:type="dxa"/>
          </w:tcPr>
          <w:p w:rsidR="000360AB" w:rsidRDefault="00AC7D69" w:rsidP="000360AB">
            <w:pPr>
              <w:contextualSpacing w:val="0"/>
            </w:pPr>
            <w:r>
              <w:t>26/11/2018</w:t>
            </w:r>
          </w:p>
        </w:tc>
        <w:tc>
          <w:tcPr>
            <w:tcW w:w="3031" w:type="dxa"/>
          </w:tcPr>
          <w:p w:rsidR="000360AB" w:rsidRDefault="00AC7D69" w:rsidP="000360AB">
            <w:pPr>
              <w:contextualSpacing w:val="0"/>
            </w:pPr>
            <w:r>
              <w:t>27/11/2018</w:t>
            </w:r>
          </w:p>
        </w:tc>
      </w:tr>
      <w:tr w:rsidR="000360AB" w:rsidTr="000360AB">
        <w:tc>
          <w:tcPr>
            <w:tcW w:w="3514" w:type="dxa"/>
          </w:tcPr>
          <w:p w:rsidR="000360AB" w:rsidRPr="00F91665" w:rsidRDefault="000360AB" w:rsidP="000360AB">
            <w:r w:rsidRPr="00F91665">
              <w:t>5.1.2.1 Plan modification (add, update and delete)</w:t>
            </w:r>
          </w:p>
        </w:tc>
        <w:tc>
          <w:tcPr>
            <w:tcW w:w="3031" w:type="dxa"/>
          </w:tcPr>
          <w:p w:rsidR="000360AB" w:rsidRDefault="00AC7D69" w:rsidP="000360AB">
            <w:pPr>
              <w:contextualSpacing w:val="0"/>
            </w:pPr>
            <w:r>
              <w:t>26/11/2018</w:t>
            </w:r>
          </w:p>
        </w:tc>
        <w:tc>
          <w:tcPr>
            <w:tcW w:w="3031" w:type="dxa"/>
          </w:tcPr>
          <w:p w:rsidR="000360AB" w:rsidRDefault="00AC7D69" w:rsidP="000360AB">
            <w:pPr>
              <w:contextualSpacing w:val="0"/>
            </w:pPr>
            <w:r>
              <w:t>26/11/2018</w:t>
            </w:r>
          </w:p>
        </w:tc>
      </w:tr>
      <w:tr w:rsidR="000360AB" w:rsidTr="000360AB">
        <w:tc>
          <w:tcPr>
            <w:tcW w:w="3514" w:type="dxa"/>
          </w:tcPr>
          <w:p w:rsidR="000360AB" w:rsidRPr="00F91665" w:rsidRDefault="000360AB" w:rsidP="000360AB">
            <w:r w:rsidRPr="00F91665">
              <w:t>5.1.2.2 User’s plan checking</w:t>
            </w:r>
          </w:p>
        </w:tc>
        <w:tc>
          <w:tcPr>
            <w:tcW w:w="3031" w:type="dxa"/>
          </w:tcPr>
          <w:p w:rsidR="000360AB" w:rsidRDefault="00AC7D69" w:rsidP="000360AB">
            <w:pPr>
              <w:contextualSpacing w:val="0"/>
            </w:pPr>
            <w:r>
              <w:t>27/11/2018</w:t>
            </w:r>
          </w:p>
        </w:tc>
        <w:tc>
          <w:tcPr>
            <w:tcW w:w="3031" w:type="dxa"/>
          </w:tcPr>
          <w:p w:rsidR="000360AB" w:rsidRDefault="00AC7D69" w:rsidP="000360AB">
            <w:pPr>
              <w:contextualSpacing w:val="0"/>
            </w:pPr>
            <w:r>
              <w:t>27/11/2018</w:t>
            </w:r>
          </w:p>
        </w:tc>
      </w:tr>
      <w:tr w:rsidR="000360AB" w:rsidTr="000360AB">
        <w:tc>
          <w:tcPr>
            <w:tcW w:w="3514" w:type="dxa"/>
          </w:tcPr>
          <w:p w:rsidR="000360AB" w:rsidRPr="00F91665" w:rsidRDefault="000360AB" w:rsidP="000360AB">
            <w:r w:rsidRPr="00F91665">
              <w:t>5.1.3 Generic function</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07/11/2018</w:t>
            </w:r>
          </w:p>
        </w:tc>
      </w:tr>
      <w:tr w:rsidR="000360AB" w:rsidTr="000360AB">
        <w:tc>
          <w:tcPr>
            <w:tcW w:w="3514" w:type="dxa"/>
          </w:tcPr>
          <w:p w:rsidR="000360AB" w:rsidRPr="00F91665" w:rsidRDefault="000360AB" w:rsidP="000360AB">
            <w:r w:rsidRPr="00F91665">
              <w:t>5.1.3.1 Account registration</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07/11/2018</w:t>
            </w:r>
          </w:p>
        </w:tc>
      </w:tr>
      <w:tr w:rsidR="000360AB" w:rsidTr="000360AB">
        <w:tc>
          <w:tcPr>
            <w:tcW w:w="3514" w:type="dxa"/>
          </w:tcPr>
          <w:p w:rsidR="000360AB" w:rsidRPr="00F91665" w:rsidRDefault="000360AB" w:rsidP="000360AB">
            <w:r w:rsidRPr="00F91665">
              <w:t>5.1.3.2 Signing in</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07/11/2018</w:t>
            </w:r>
          </w:p>
        </w:tc>
      </w:tr>
      <w:tr w:rsidR="000360AB" w:rsidTr="000360AB">
        <w:tc>
          <w:tcPr>
            <w:tcW w:w="3514" w:type="dxa"/>
          </w:tcPr>
          <w:p w:rsidR="000360AB" w:rsidRPr="00F91665" w:rsidRDefault="000360AB" w:rsidP="000360AB">
            <w:r w:rsidRPr="00F91665">
              <w:t>5.2 Testing program coverage</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2/11/2018</w:t>
            </w:r>
          </w:p>
        </w:tc>
      </w:tr>
      <w:tr w:rsidR="000360AB" w:rsidTr="000360AB">
        <w:tc>
          <w:tcPr>
            <w:tcW w:w="3514" w:type="dxa"/>
          </w:tcPr>
          <w:p w:rsidR="000360AB" w:rsidRDefault="000360AB" w:rsidP="000360AB">
            <w:r w:rsidRPr="00F91665">
              <w:t>6. Debugging</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8/11/2018</w:t>
            </w:r>
            <w:bookmarkStart w:id="10" w:name="_GoBack"/>
            <w:bookmarkEnd w:id="10"/>
          </w:p>
        </w:tc>
      </w:tr>
    </w:tbl>
    <w:p w:rsidR="00B5189C" w:rsidRDefault="00B5189C">
      <w:pPr>
        <w:contextualSpacing w:val="0"/>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extent cx="5943600" cy="2425700"/>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943600" cy="2425700"/>
                    </a:xfrm>
                    <a:prstGeom prst="rect">
                      <a:avLst/>
                    </a:prstGeom>
                    <a:ln/>
                  </pic:spPr>
                </pic:pic>
              </a:graphicData>
            </a:graphic>
          </wp:inline>
        </w:drawing>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943600" cy="2451100"/>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5943600" cy="2451100"/>
                    </a:xfrm>
                    <a:prstGeom prst="rect">
                      <a:avLst/>
                    </a:prstGeom>
                    <a:ln/>
                  </pic:spPr>
                </pic:pic>
              </a:graphicData>
            </a:graphic>
          </wp:inline>
        </w:drawing>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943600" cy="2438400"/>
            <wp:effectExtent l="0" t="0" r="0" b="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2438400"/>
                    </a:xfrm>
                    <a:prstGeom prst="rect">
                      <a:avLst/>
                    </a:prstGeom>
                    <a:ln/>
                  </pic:spPr>
                </pic:pic>
              </a:graphicData>
            </a:graphic>
          </wp:inline>
        </w:drawing>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extent cx="5943600" cy="2324100"/>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943600" cy="2324100"/>
                    </a:xfrm>
                    <a:prstGeom prst="rect">
                      <a:avLst/>
                    </a:prstGeom>
                    <a:ln/>
                  </pic:spPr>
                </pic:pic>
              </a:graphicData>
            </a:graphic>
          </wp:inline>
        </w:drawing>
      </w: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11" w:name="_ojtuxwga8wg7" w:colFirst="0" w:colLast="0"/>
      <w:bookmarkEnd w:id="11"/>
      <w:r>
        <w:t>Deliverables</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is scheduled to finish development on 23 November 2018.</w:t>
      </w:r>
    </w:p>
    <w:sectPr w:rsidR="00B5189C">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66E99"/>
    <w:multiLevelType w:val="multilevel"/>
    <w:tmpl w:val="851AD6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41C3142"/>
    <w:multiLevelType w:val="multilevel"/>
    <w:tmpl w:val="FBB62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6F55CD3"/>
    <w:multiLevelType w:val="multilevel"/>
    <w:tmpl w:val="8FB6D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EDB686A"/>
    <w:multiLevelType w:val="multilevel"/>
    <w:tmpl w:val="007037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0MDczMTOysDA3MLC0tLRQ0lEKTi0uzszPAykwqgUACq+aZSwAAAA="/>
  </w:docVars>
  <w:rsids>
    <w:rsidRoot w:val="00B5189C"/>
    <w:rsid w:val="00002731"/>
    <w:rsid w:val="000360AB"/>
    <w:rsid w:val="000A0244"/>
    <w:rsid w:val="001274DB"/>
    <w:rsid w:val="003601AB"/>
    <w:rsid w:val="004077A3"/>
    <w:rsid w:val="005855CA"/>
    <w:rsid w:val="00806094"/>
    <w:rsid w:val="00A03904"/>
    <w:rsid w:val="00AC7D69"/>
    <w:rsid w:val="00B5189C"/>
    <w:rsid w:val="00B96F15"/>
    <w:rsid w:val="00C6000B"/>
    <w:rsid w:val="00E9438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1810BB-E2E0-43FD-9209-248F48D54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zh-TW"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styleId="a8">
    <w:name w:val="Table Grid"/>
    <w:basedOn w:val="a1"/>
    <w:uiPriority w:val="39"/>
    <w:rsid w:val="000360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0</Pages>
  <Words>922</Words>
  <Characters>5260</Characters>
  <Application>Microsoft Office Word</Application>
  <DocSecurity>0</DocSecurity>
  <Lines>43</Lines>
  <Paragraphs>12</Paragraphs>
  <ScaleCrop>false</ScaleCrop>
  <Company>Unknown</Company>
  <LinksUpToDate>false</LinksUpToDate>
  <CharactersWithSpaces>6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ing yi chan</cp:lastModifiedBy>
  <cp:revision>14</cp:revision>
  <dcterms:created xsi:type="dcterms:W3CDTF">2018-11-25T19:04:00Z</dcterms:created>
  <dcterms:modified xsi:type="dcterms:W3CDTF">2018-11-26T15:30:00Z</dcterms:modified>
</cp:coreProperties>
</file>